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84E8FE" w14:textId="77777777" w:rsidR="00C33D42" w:rsidRPr="00C76E0E" w:rsidRDefault="00C33D42" w:rsidP="00C33D42">
      <w:pPr>
        <w:jc w:val="center"/>
        <w:rPr>
          <w:rFonts w:ascii="Times New Roman" w:eastAsiaTheme="minorEastAsia" w:hAnsi="Times New Roman" w:cs="Times New Roman"/>
          <w:b/>
          <w:bCs/>
          <w:sz w:val="20"/>
          <w:szCs w:val="20"/>
        </w:rPr>
      </w:pPr>
      <w:r w:rsidRPr="00C76E0E">
        <w:rPr>
          <w:rFonts w:ascii="Times New Roman" w:eastAsiaTheme="minorEastAsia" w:hAnsi="Times New Roman" w:cs="Times New Roman"/>
          <w:b/>
          <w:bCs/>
          <w:sz w:val="20"/>
          <w:szCs w:val="20"/>
        </w:rPr>
        <w:t>Supplementary Information for:</w:t>
      </w:r>
    </w:p>
    <w:p w14:paraId="68BCA443" w14:textId="77777777" w:rsidR="002B73BC" w:rsidRDefault="002B73BC" w:rsidP="002B73BC">
      <w:pPr>
        <w:spacing w:after="0" w:line="48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Two-stage Multi-Objective Simulation-Optimization model </w:t>
      </w:r>
      <w:r w:rsidRPr="001E5C17">
        <w:rPr>
          <w:rFonts w:ascii="Times New Roman" w:hAnsi="Times New Roman" w:cs="Times New Roman"/>
          <w:b/>
          <w:sz w:val="20"/>
          <w:szCs w:val="20"/>
        </w:rPr>
        <w:t>for Environmental flow regulation</w:t>
      </w:r>
    </w:p>
    <w:p w14:paraId="35F7482D" w14:textId="001A8E3C" w:rsidR="002B73BC" w:rsidRPr="001E5C17" w:rsidRDefault="002B73BC" w:rsidP="002B73BC">
      <w:pPr>
        <w:spacing w:after="0" w:line="48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proofErr w:type="gramStart"/>
      <w:r w:rsidRPr="001E5C17">
        <w:rPr>
          <w:rFonts w:ascii="Times New Roman" w:hAnsi="Times New Roman" w:cs="Times New Roman"/>
          <w:b/>
          <w:sz w:val="20"/>
          <w:szCs w:val="20"/>
        </w:rPr>
        <w:t>in</w:t>
      </w:r>
      <w:proofErr w:type="gramEnd"/>
      <w:r w:rsidRPr="001E5C17">
        <w:rPr>
          <w:rFonts w:ascii="Times New Roman" w:hAnsi="Times New Roman" w:cs="Times New Roman"/>
          <w:b/>
          <w:sz w:val="20"/>
          <w:szCs w:val="20"/>
        </w:rPr>
        <w:t xml:space="preserve"> a River-Reservoir system</w:t>
      </w:r>
    </w:p>
    <w:p w14:paraId="6A98B9BE" w14:textId="77777777" w:rsidR="002B73BC" w:rsidRPr="001E5C17" w:rsidRDefault="002B73BC" w:rsidP="002B73BC">
      <w:pPr>
        <w:spacing w:after="0" w:line="48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E5C17">
        <w:rPr>
          <w:rFonts w:ascii="Times New Roman" w:hAnsi="Times New Roman" w:cs="Times New Roman"/>
          <w:b/>
          <w:sz w:val="20"/>
          <w:szCs w:val="20"/>
        </w:rPr>
        <w:t>Ruby Jose</w:t>
      </w:r>
      <w:r w:rsidRPr="001E5C17">
        <w:rPr>
          <w:rFonts w:ascii="Times New Roman" w:hAnsi="Times New Roman" w:cs="Times New Roman"/>
          <w:b/>
          <w:sz w:val="20"/>
          <w:szCs w:val="20"/>
          <w:vertAlign w:val="superscript"/>
        </w:rPr>
        <w:t>1</w:t>
      </w:r>
      <w:r w:rsidRPr="001E5C17">
        <w:rPr>
          <w:rFonts w:ascii="Times New Roman" w:hAnsi="Times New Roman" w:cs="Times New Roman"/>
          <w:b/>
          <w:sz w:val="20"/>
          <w:szCs w:val="20"/>
        </w:rPr>
        <w:t xml:space="preserve">and </w:t>
      </w:r>
      <w:proofErr w:type="spellStart"/>
      <w:r w:rsidRPr="001E5C17">
        <w:rPr>
          <w:rFonts w:ascii="Times New Roman" w:hAnsi="Times New Roman" w:cs="Times New Roman"/>
          <w:b/>
          <w:sz w:val="20"/>
          <w:szCs w:val="20"/>
        </w:rPr>
        <w:t>Srinivasan</w:t>
      </w:r>
      <w:proofErr w:type="spellEnd"/>
      <w:r w:rsidRPr="001E5C17">
        <w:rPr>
          <w:rFonts w:ascii="Times New Roman" w:hAnsi="Times New Roman" w:cs="Times New Roman"/>
          <w:b/>
          <w:sz w:val="20"/>
          <w:szCs w:val="20"/>
        </w:rPr>
        <w:t xml:space="preserve"> K</w:t>
      </w:r>
      <w:r w:rsidRPr="001E5C17">
        <w:rPr>
          <w:rFonts w:ascii="Times New Roman" w:hAnsi="Times New Roman" w:cs="Times New Roman"/>
          <w:b/>
          <w:sz w:val="20"/>
          <w:szCs w:val="20"/>
          <w:vertAlign w:val="superscript"/>
        </w:rPr>
        <w:t>2</w:t>
      </w:r>
    </w:p>
    <w:p w14:paraId="6E9B3947" w14:textId="77777777" w:rsidR="00FD1A15" w:rsidRPr="00C76E0E" w:rsidRDefault="00FD1A15" w:rsidP="00FD1A15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C76E0E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C76E0E">
        <w:rPr>
          <w:rFonts w:ascii="Times New Roman" w:hAnsi="Times New Roman" w:cs="Times New Roman"/>
          <w:sz w:val="20"/>
          <w:szCs w:val="20"/>
        </w:rPr>
        <w:t xml:space="preserve">Research Scholar, </w:t>
      </w:r>
      <w:r w:rsidRPr="00C76E0E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C76E0E">
        <w:rPr>
          <w:rFonts w:ascii="Times New Roman" w:hAnsi="Times New Roman" w:cs="Times New Roman"/>
          <w:sz w:val="20"/>
          <w:szCs w:val="20"/>
        </w:rPr>
        <w:t>Professor (</w:t>
      </w:r>
      <w:proofErr w:type="spellStart"/>
      <w:r w:rsidRPr="00C76E0E">
        <w:rPr>
          <w:rFonts w:ascii="Times New Roman" w:hAnsi="Times New Roman" w:cs="Times New Roman"/>
          <w:sz w:val="20"/>
          <w:szCs w:val="20"/>
        </w:rPr>
        <w:t>Retd</w:t>
      </w:r>
      <w:proofErr w:type="spellEnd"/>
      <w:r w:rsidRPr="00C76E0E">
        <w:rPr>
          <w:rFonts w:ascii="Times New Roman" w:hAnsi="Times New Roman" w:cs="Times New Roman"/>
          <w:sz w:val="20"/>
          <w:szCs w:val="20"/>
        </w:rPr>
        <w:t>.), Department of Civil Engineering, Indian Institute of Technology Madras, Chennai – 600036.</w:t>
      </w:r>
      <w:proofErr w:type="gramEnd"/>
    </w:p>
    <w:p w14:paraId="53F1412B" w14:textId="77777777" w:rsidR="00FD1A15" w:rsidRPr="00C76E0E" w:rsidRDefault="00FD1A15" w:rsidP="00FD1A15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</w:p>
    <w:p w14:paraId="695DE982" w14:textId="77777777" w:rsidR="00FD1A15" w:rsidRPr="00C76E0E" w:rsidRDefault="00FD1A15" w:rsidP="00FD1A15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C76E0E">
        <w:rPr>
          <w:rFonts w:ascii="Times New Roman" w:hAnsi="Times New Roman" w:cs="Times New Roman"/>
          <w:sz w:val="20"/>
          <w:szCs w:val="20"/>
        </w:rPr>
        <w:t>Corresponding author: Ruby Jose. J (</w:t>
      </w:r>
      <w:hyperlink r:id="rId6" w:history="1">
        <w:r w:rsidRPr="00C76E0E">
          <w:rPr>
            <w:rStyle w:val="Hyperlink"/>
            <w:rFonts w:ascii="Times New Roman" w:hAnsi="Times New Roman" w:cs="Times New Roman"/>
            <w:sz w:val="20"/>
            <w:szCs w:val="20"/>
          </w:rPr>
          <w:t>rubyphdwork@gmail.com</w:t>
        </w:r>
      </w:hyperlink>
      <w:r w:rsidRPr="00C76E0E">
        <w:rPr>
          <w:rFonts w:ascii="Times New Roman" w:hAnsi="Times New Roman" w:cs="Times New Roman"/>
          <w:sz w:val="20"/>
          <w:szCs w:val="20"/>
        </w:rPr>
        <w:t>)</w:t>
      </w:r>
    </w:p>
    <w:p w14:paraId="52D406BA" w14:textId="77777777" w:rsidR="00FD1A15" w:rsidRPr="00C76E0E" w:rsidRDefault="00FD1A15" w:rsidP="00FD1A15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C76E0E">
        <w:rPr>
          <w:rFonts w:ascii="Times New Roman" w:hAnsi="Times New Roman" w:cs="Times New Roman"/>
          <w:sz w:val="20"/>
          <w:szCs w:val="20"/>
        </w:rPr>
        <w:t>Address: Department of Civil Engineering, IIT Madras, Chennai 600036, India.</w:t>
      </w:r>
    </w:p>
    <w:p w14:paraId="3BE35DC5" w14:textId="77777777" w:rsidR="00AF683E" w:rsidRPr="00C76E0E" w:rsidRDefault="00AF683E" w:rsidP="001E5C17">
      <w:pPr>
        <w:pStyle w:val="Heading1"/>
        <w:numPr>
          <w:ilvl w:val="0"/>
          <w:numId w:val="0"/>
        </w:numPr>
        <w:spacing w:after="120" w:line="480" w:lineRule="auto"/>
        <w:ind w:left="432"/>
        <w:rPr>
          <w:rFonts w:ascii="Times New Roman" w:hAnsi="Times New Roman" w:cs="Times New Roman"/>
          <w:b/>
          <w:bCs/>
          <w:color w:val="auto"/>
          <w:sz w:val="20"/>
          <w:szCs w:val="20"/>
          <w:lang w:bidi="ta-IN"/>
        </w:rPr>
      </w:pPr>
    </w:p>
    <w:p w14:paraId="08B0C4FB" w14:textId="77777777" w:rsidR="00AF683E" w:rsidRPr="00C76E0E" w:rsidRDefault="00AF683E" w:rsidP="001E5C17">
      <w:pPr>
        <w:spacing w:line="480" w:lineRule="auto"/>
        <w:rPr>
          <w:rFonts w:ascii="Times New Roman" w:eastAsiaTheme="majorEastAsia" w:hAnsi="Times New Roman" w:cs="Times New Roman"/>
          <w:b/>
          <w:bCs/>
          <w:sz w:val="20"/>
          <w:szCs w:val="20"/>
          <w:lang w:bidi="ta-IN"/>
        </w:rPr>
      </w:pPr>
      <w:r w:rsidRPr="00C76E0E">
        <w:rPr>
          <w:rFonts w:ascii="Times New Roman" w:hAnsi="Times New Roman" w:cs="Times New Roman"/>
          <w:b/>
          <w:bCs/>
          <w:sz w:val="20"/>
          <w:szCs w:val="20"/>
          <w:lang w:bidi="ta-IN"/>
        </w:rPr>
        <w:br w:type="page"/>
      </w:r>
    </w:p>
    <w:p w14:paraId="2313CCE0" w14:textId="77777777" w:rsidR="006B2C59" w:rsidRPr="00C76E0E" w:rsidRDefault="006B2C59" w:rsidP="001E5C17">
      <w:pPr>
        <w:keepNext/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76E0E"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lastRenderedPageBreak/>
        <w:drawing>
          <wp:inline distT="0" distB="0" distL="0" distR="0" wp14:anchorId="7B176E4A" wp14:editId="4CEF11CE">
            <wp:extent cx="2489216" cy="3520440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544" cy="3530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77289" w14:textId="1E56F845" w:rsidR="006B2C59" w:rsidRPr="00C76E0E" w:rsidRDefault="006B2C59" w:rsidP="001E5C17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</w:pPr>
      <w:proofErr w:type="gramStart"/>
      <w:r w:rsidRPr="000A34B8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Fig.</w:t>
      </w:r>
      <w:proofErr w:type="gramEnd"/>
      <w:r w:rsidRPr="000A34B8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 </w:t>
      </w:r>
      <w:r w:rsidR="00F9114D" w:rsidRPr="000A34B8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S1</w:t>
      </w:r>
      <w:r w:rsidRPr="000A34B8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:</w:t>
      </w:r>
      <w:r w:rsidRPr="00C76E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 Location map of the </w:t>
      </w:r>
      <w:proofErr w:type="spellStart"/>
      <w:r w:rsidRPr="00C76E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Bhadra</w:t>
      </w:r>
      <w:proofErr w:type="spellEnd"/>
      <w:r w:rsidRPr="00C76E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 river-reservoir system </w:t>
      </w:r>
    </w:p>
    <w:p w14:paraId="36513528" w14:textId="193DB681" w:rsidR="00E60E7F" w:rsidRPr="00C76E0E" w:rsidRDefault="006B2C59" w:rsidP="00E60E7F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</w:pPr>
      <w:r w:rsidRPr="00C76E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(Delineated from SRTM DEM using ARC-GIS 10.2.2)</w:t>
      </w:r>
    </w:p>
    <w:p w14:paraId="60BBF4EA" w14:textId="77777777" w:rsidR="00E60E7F" w:rsidRPr="00C76E0E" w:rsidRDefault="00E60E7F" w:rsidP="00E60E7F">
      <w:pPr>
        <w:rPr>
          <w:rFonts w:ascii="Times New Roman" w:hAnsi="Times New Roman" w:cs="Times New Roman"/>
          <w:sz w:val="20"/>
          <w:szCs w:val="20"/>
        </w:rPr>
      </w:pPr>
    </w:p>
    <w:p w14:paraId="5ECDC10C" w14:textId="77777777" w:rsidR="00E60E7F" w:rsidRPr="00C76E0E" w:rsidRDefault="00E60E7F" w:rsidP="00E60E7F">
      <w:pPr>
        <w:rPr>
          <w:rFonts w:ascii="Times New Roman" w:hAnsi="Times New Roman" w:cs="Times New Roman"/>
          <w:sz w:val="20"/>
          <w:szCs w:val="20"/>
        </w:rPr>
      </w:pPr>
    </w:p>
    <w:p w14:paraId="3EF1885B" w14:textId="54C599BE" w:rsidR="00CF5AF9" w:rsidRPr="002A470E" w:rsidRDefault="00E36508" w:rsidP="00CF5AF9">
      <w:pPr>
        <w:pStyle w:val="Caption"/>
        <w:keepNext/>
        <w:spacing w:after="0" w:line="480" w:lineRule="auto"/>
        <w:jc w:val="both"/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</w:pPr>
      <w:r w:rsidRPr="00C76E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Table S</w:t>
      </w:r>
      <w:r w:rsidRPr="00C76E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fldChar w:fldCharType="begin"/>
      </w:r>
      <w:r w:rsidRPr="00C76E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instrText xml:space="preserve"> SEQ Table \* ARABIC </w:instrText>
      </w:r>
      <w:r w:rsidRPr="00C76E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fldChar w:fldCharType="separate"/>
      </w:r>
      <w:r w:rsidR="00265040" w:rsidRPr="00C76E0E">
        <w:rPr>
          <w:rFonts w:ascii="Times New Roman" w:hAnsi="Times New Roman" w:cs="Times New Roman"/>
          <w:b w:val="0"/>
          <w:bCs w:val="0"/>
          <w:noProof/>
          <w:color w:val="auto"/>
          <w:sz w:val="20"/>
          <w:szCs w:val="20"/>
        </w:rPr>
        <w:t>1</w:t>
      </w:r>
      <w:r w:rsidRPr="00C76E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fldChar w:fldCharType="end"/>
      </w:r>
      <w:r w:rsidRPr="00C76E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: </w:t>
      </w:r>
      <w:r w:rsidR="002A47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      </w:t>
      </w:r>
      <w:r w:rsidR="00CF5AF9" w:rsidRPr="002A47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Mean monthly inflows and monthly Irrigation target demands (Mm</w:t>
      </w:r>
      <w:r w:rsidR="00CF5AF9" w:rsidRPr="002A470E">
        <w:rPr>
          <w:rFonts w:ascii="Times New Roman" w:hAnsi="Times New Roman" w:cs="Times New Roman"/>
          <w:b w:val="0"/>
          <w:bCs w:val="0"/>
          <w:color w:val="auto"/>
          <w:sz w:val="20"/>
          <w:szCs w:val="20"/>
          <w:vertAlign w:val="superscript"/>
        </w:rPr>
        <w:t>3</w:t>
      </w:r>
      <w:r w:rsidR="00CF5AF9" w:rsidRPr="002A470E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).</w:t>
      </w:r>
    </w:p>
    <w:p w14:paraId="5308D370" w14:textId="77777777" w:rsidR="00CF5AF9" w:rsidRPr="00CF5AF9" w:rsidRDefault="00CF5AF9" w:rsidP="00CF5AF9"/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61"/>
        <w:gridCol w:w="706"/>
        <w:gridCol w:w="708"/>
        <w:gridCol w:w="571"/>
        <w:gridCol w:w="566"/>
        <w:gridCol w:w="567"/>
        <w:gridCol w:w="571"/>
        <w:gridCol w:w="571"/>
        <w:gridCol w:w="566"/>
        <w:gridCol w:w="567"/>
        <w:gridCol w:w="709"/>
        <w:gridCol w:w="567"/>
        <w:gridCol w:w="912"/>
      </w:tblGrid>
      <w:tr w:rsidR="00CF5AF9" w:rsidRPr="0074053A" w14:paraId="1D95B7FA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98989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E2C02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Jun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AF709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Jul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3D17C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Aug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86B3F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Sep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72AA0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Oct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B14B1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Nov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59899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Dec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C1EAA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Ja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14DFA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Feb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95114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Ma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83D44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Apr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31ABE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May</w:t>
            </w:r>
          </w:p>
        </w:tc>
      </w:tr>
      <w:tr w:rsidR="00CF5AF9" w:rsidRPr="0074053A" w14:paraId="2E37925F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FBA34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Mean Monthly</w:t>
            </w:r>
          </w:p>
          <w:p w14:paraId="3D572233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Inflow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7D90A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24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E3EA8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771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8DB3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82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6B742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32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157C2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209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0A630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00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44AD1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48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7036D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B3BBA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FADB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A6473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1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C4ECA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8</w:t>
            </w:r>
          </w:p>
        </w:tc>
      </w:tr>
      <w:tr w:rsidR="00CF5AF9" w:rsidRPr="0074053A" w14:paraId="4ECEF7F9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0B13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  <w:lang w:eastAsia="en-IN"/>
              </w:rPr>
              <w:t>Irrigation Target Demand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09319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7EC97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65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C33C5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85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B0162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0C6E6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26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B252C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56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DC4A0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31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D1E71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2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5B9AE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4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11FE1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2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0C224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173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4E340" w14:textId="77777777" w:rsidR="00CF5AF9" w:rsidRPr="00554191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554191">
              <w:rPr>
                <w:rFonts w:ascii="Times New Roman" w:hAnsi="Times New Roman" w:cs="Times New Roman"/>
                <w:color w:val="000000"/>
                <w:szCs w:val="24"/>
              </w:rPr>
              <w:t>70</w:t>
            </w:r>
          </w:p>
        </w:tc>
      </w:tr>
    </w:tbl>
    <w:p w14:paraId="5C2B5F3E" w14:textId="49FEB3C6" w:rsidR="009179ED" w:rsidRPr="009179ED" w:rsidRDefault="009179ED" w:rsidP="009179E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</w:pPr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*</w:t>
      </w:r>
      <w:r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All figures are in Mm</w:t>
      </w:r>
      <w:r w:rsidRPr="009179ED">
        <w:rPr>
          <w:rFonts w:ascii="Times New Roman" w:eastAsia="Times New Roman" w:hAnsi="Times New Roman" w:cs="Times New Roman"/>
          <w:bCs/>
          <w:color w:val="000000"/>
          <w:sz w:val="16"/>
          <w:szCs w:val="16"/>
          <w:vertAlign w:val="superscript"/>
          <w:lang w:eastAsia="en-IN"/>
        </w:rPr>
        <w:t>3</w:t>
      </w:r>
    </w:p>
    <w:p w14:paraId="274C7E9F" w14:textId="77777777" w:rsidR="00E60E7F" w:rsidRPr="00C76E0E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E45579C" w14:textId="77777777" w:rsidR="00E60E7F" w:rsidRPr="00C76E0E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7412C5F" w14:textId="77777777" w:rsidR="00E60E7F" w:rsidRPr="00C76E0E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F5DDB86" w14:textId="77777777" w:rsidR="00E60E7F" w:rsidRPr="00C76E0E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FBEA484" w14:textId="77777777" w:rsidR="00E60E7F" w:rsidRPr="00C76E0E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CCCEC80" w14:textId="77777777" w:rsidR="00E60E7F" w:rsidRPr="00C76E0E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26CEB02" w14:textId="77777777" w:rsidR="00E60E7F" w:rsidRPr="00C76E0E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B1D5FFD" w14:textId="77777777" w:rsidR="00E60E7F" w:rsidRPr="00C76E0E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D18B73C" w14:textId="77777777" w:rsidR="002A470E" w:rsidRDefault="002A470E" w:rsidP="001E5C17">
      <w:pPr>
        <w:spacing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84FCF82" w14:textId="0CC929F7" w:rsidR="003F46D4" w:rsidRPr="002A470E" w:rsidRDefault="002A470E" w:rsidP="002A470E">
      <w:pPr>
        <w:spacing w:line="360" w:lineRule="auto"/>
        <w:ind w:left="1644" w:hanging="1644"/>
        <w:jc w:val="both"/>
        <w:rPr>
          <w:rFonts w:ascii="Times New Roman" w:hAnsi="Times New Roman" w:cs="Times New Roman"/>
          <w:sz w:val="20"/>
          <w:szCs w:val="20"/>
        </w:rPr>
      </w:pPr>
      <w:r w:rsidRPr="002A470E">
        <w:rPr>
          <w:rFonts w:ascii="Times New Roman" w:hAnsi="Times New Roman" w:cs="Times New Roman"/>
          <w:sz w:val="20"/>
          <w:szCs w:val="20"/>
        </w:rPr>
        <w:t>Table S2:</w:t>
      </w:r>
      <w:r w:rsidR="00566B37">
        <w:rPr>
          <w:rFonts w:ascii="Times New Roman" w:hAnsi="Times New Roman" w:cs="Times New Roman"/>
          <w:sz w:val="24"/>
          <w:szCs w:val="24"/>
        </w:rPr>
        <w:t xml:space="preserve">  </w:t>
      </w:r>
      <w:r w:rsidRPr="002A470E">
        <w:rPr>
          <w:rFonts w:ascii="Times New Roman" w:hAnsi="Times New Roman" w:cs="Times New Roman"/>
          <w:sz w:val="20"/>
          <w:szCs w:val="20"/>
        </w:rPr>
        <w:t>Selected PCs and indicators chosen from each PC of PCA based on the simulation results from HCA</w:t>
      </w:r>
      <w:r w:rsidR="005C6CF7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23"/>
        <w:gridCol w:w="1265"/>
        <w:gridCol w:w="1264"/>
        <w:gridCol w:w="1264"/>
        <w:gridCol w:w="1264"/>
        <w:gridCol w:w="1262"/>
      </w:tblGrid>
      <w:tr w:rsidR="003F46D4" w:rsidRPr="002A470E" w14:paraId="39B2C056" w14:textId="77777777" w:rsidTr="003F46D4">
        <w:trPr>
          <w:trHeight w:val="312"/>
          <w:tblHeader/>
        </w:trPr>
        <w:tc>
          <w:tcPr>
            <w:tcW w:w="1581" w:type="pct"/>
            <w:vMerge w:val="restart"/>
            <w:shd w:val="clear" w:color="auto" w:fill="auto"/>
            <w:noWrap/>
            <w:vAlign w:val="center"/>
            <w:hideMark/>
          </w:tcPr>
          <w:p w14:paraId="2063F56A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 xml:space="preserve">Indicator of HA </w:t>
            </w:r>
          </w:p>
        </w:tc>
        <w:tc>
          <w:tcPr>
            <w:tcW w:w="3419" w:type="pct"/>
            <w:gridSpan w:val="5"/>
            <w:shd w:val="clear" w:color="auto" w:fill="auto"/>
            <w:noWrap/>
            <w:vAlign w:val="center"/>
            <w:hideMark/>
          </w:tcPr>
          <w:p w14:paraId="35CAA1E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PCs with λ &gt; 1</w:t>
            </w:r>
          </w:p>
        </w:tc>
      </w:tr>
      <w:tr w:rsidR="003F46D4" w:rsidRPr="002A470E" w14:paraId="186F6765" w14:textId="77777777" w:rsidTr="003F46D4">
        <w:trPr>
          <w:trHeight w:val="312"/>
          <w:tblHeader/>
        </w:trPr>
        <w:tc>
          <w:tcPr>
            <w:tcW w:w="1581" w:type="pct"/>
            <w:vMerge/>
            <w:vAlign w:val="center"/>
            <w:hideMark/>
          </w:tcPr>
          <w:p w14:paraId="198988C6" w14:textId="77777777" w:rsidR="003F46D4" w:rsidRPr="002A470E" w:rsidRDefault="003F46D4" w:rsidP="002942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C50CC2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PC 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2B3CA4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PC 2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664F4A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PC 2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A0A1D6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PC 3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116F2D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PC 31</w:t>
            </w:r>
          </w:p>
        </w:tc>
      </w:tr>
      <w:tr w:rsidR="003F46D4" w:rsidRPr="002A470E" w14:paraId="46ADEA24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DE4B36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  <w:t>Eigen values (λ)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EF80EF6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  <w:t>1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D62E3F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  <w:t>1.4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5D1149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  <w:t>2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1108B4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  <w:t>9.1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2BAE34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 w:bidi="ta-IN"/>
              </w:rPr>
              <w:t>13.35</w:t>
            </w:r>
          </w:p>
        </w:tc>
      </w:tr>
      <w:tr w:rsidR="003F46D4" w:rsidRPr="002A470E" w14:paraId="0B20AB77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8FC4EA2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Jun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261516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A7BB66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7106D4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C3DD01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6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64767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3</w:t>
            </w:r>
          </w:p>
        </w:tc>
      </w:tr>
      <w:tr w:rsidR="003F46D4" w:rsidRPr="002A470E" w14:paraId="3326BE9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7F5EA29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Jul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C91253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4DBA6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BF59C6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87EB73F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048C7D2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1</w:t>
            </w:r>
          </w:p>
        </w:tc>
      </w:tr>
      <w:tr w:rsidR="003F46D4" w:rsidRPr="002A470E" w14:paraId="63C380F1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706BB2D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Augus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EB92DE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3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231FE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B8AEBA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B7F5B9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FEA1F6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5</w:t>
            </w:r>
          </w:p>
        </w:tc>
      </w:tr>
      <w:tr w:rsidR="003F46D4" w:rsidRPr="002A470E" w14:paraId="51505DA2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E36852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Sept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C9FF13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EF53A45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0C955F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6F2AF1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7346D43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6</w:t>
            </w:r>
          </w:p>
        </w:tc>
      </w:tr>
      <w:tr w:rsidR="003F46D4" w:rsidRPr="002A470E" w14:paraId="6064438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324F5D5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Octo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BF7A806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6F5B823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BA5D4E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3E598FA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2AA0B6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7</w:t>
            </w:r>
          </w:p>
        </w:tc>
      </w:tr>
      <w:tr w:rsidR="003F46D4" w:rsidRPr="002A470E" w14:paraId="74F262D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180657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Nov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5C17FF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57ED1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3085E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8D6E8A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BD6A7DA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5</w:t>
            </w:r>
          </w:p>
        </w:tc>
      </w:tr>
      <w:tr w:rsidR="003F46D4" w:rsidRPr="002A470E" w14:paraId="36925A5E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1C68356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Dec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7A93AC2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23FE70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0.6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88E435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B9637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72A232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4</w:t>
            </w:r>
          </w:p>
        </w:tc>
      </w:tr>
      <w:tr w:rsidR="003F46D4" w:rsidRPr="002A470E" w14:paraId="1343925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7A19686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Januar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D186C5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D023C4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9CE1E85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375A1C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3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2CCBB8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0.27</w:t>
            </w:r>
          </w:p>
        </w:tc>
      </w:tr>
      <w:tr w:rsidR="003F46D4" w:rsidRPr="002A470E" w14:paraId="230953C4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25130E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Februar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FCEC57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A7A707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639B0A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E3B5A6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606EEF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7</w:t>
            </w:r>
          </w:p>
        </w:tc>
      </w:tr>
      <w:tr w:rsidR="003F46D4" w:rsidRPr="002A470E" w14:paraId="1186FEE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7DF533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March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D88CDC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44B5935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9AA212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EC64895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7DB423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8</w:t>
            </w:r>
          </w:p>
        </w:tc>
      </w:tr>
      <w:tr w:rsidR="003F46D4" w:rsidRPr="002A470E" w14:paraId="7F74490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2EDF176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April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D54F3E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F1E2CC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3A7C34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5FC3CF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8BC6B7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2</w:t>
            </w:r>
          </w:p>
        </w:tc>
      </w:tr>
      <w:tr w:rsidR="003F46D4" w:rsidRPr="002A470E" w14:paraId="386EF902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B21F78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MM of Ma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22684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0079BBA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EEDF4E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9DA177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EC220B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5</w:t>
            </w:r>
          </w:p>
        </w:tc>
      </w:tr>
      <w:tr w:rsidR="003F46D4" w:rsidRPr="002A470E" w14:paraId="1681B04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4538F5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proofErr w:type="spellStart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AMin</w:t>
            </w:r>
            <w:proofErr w:type="spellEnd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 xml:space="preserve"> of 1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4AF506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AD528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8447C6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66485E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3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972DC7F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3</w:t>
            </w:r>
          </w:p>
        </w:tc>
      </w:tr>
      <w:tr w:rsidR="003F46D4" w:rsidRPr="002A470E" w14:paraId="2BE6BB5E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85574B5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proofErr w:type="spellStart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AMax</w:t>
            </w:r>
            <w:proofErr w:type="spellEnd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 xml:space="preserve"> of 1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6B0B76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2A3813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59FE7A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3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287BE8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CA4087F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2</w:t>
            </w:r>
          </w:p>
        </w:tc>
      </w:tr>
      <w:tr w:rsidR="003F46D4" w:rsidRPr="002A470E" w14:paraId="0E6B063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4DAEDDB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proofErr w:type="spellStart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AMin</w:t>
            </w:r>
            <w:proofErr w:type="spellEnd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 xml:space="preserve"> of 3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87C83C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D8626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742EB1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D41D90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2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2309FB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7</w:t>
            </w:r>
          </w:p>
        </w:tc>
      </w:tr>
      <w:tr w:rsidR="003F46D4" w:rsidRPr="002A470E" w14:paraId="2F35D8E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ADA5FA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proofErr w:type="spellStart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AMax</w:t>
            </w:r>
            <w:proofErr w:type="spellEnd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 xml:space="preserve"> of 3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6950E5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F541D0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8EABEA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A10B86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D43DB02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4</w:t>
            </w:r>
          </w:p>
        </w:tc>
      </w:tr>
      <w:tr w:rsidR="003F46D4" w:rsidRPr="002A470E" w14:paraId="2DDB652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FD01062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proofErr w:type="spellStart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AMin</w:t>
            </w:r>
            <w:proofErr w:type="spellEnd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 xml:space="preserve"> of 7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C1144F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D90590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5B44773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25BB7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2951F3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4</w:t>
            </w:r>
          </w:p>
        </w:tc>
      </w:tr>
      <w:tr w:rsidR="003F46D4" w:rsidRPr="002A470E" w14:paraId="220AE24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4C4AA1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proofErr w:type="spellStart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AMax</w:t>
            </w:r>
            <w:proofErr w:type="spellEnd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 xml:space="preserve"> of 7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BF11A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0.4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815C5F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659078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08180C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335625A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</w:tr>
      <w:tr w:rsidR="003F46D4" w:rsidRPr="002A470E" w14:paraId="04EDD85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698620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proofErr w:type="spellStart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AMin</w:t>
            </w:r>
            <w:proofErr w:type="spellEnd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 xml:space="preserve"> 3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EF4F636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6966FC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449F57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459979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0.3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C1A384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4</w:t>
            </w:r>
          </w:p>
        </w:tc>
      </w:tr>
      <w:tr w:rsidR="003F46D4" w:rsidRPr="002A470E" w14:paraId="779402EC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390F4D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proofErr w:type="spellStart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AMax</w:t>
            </w:r>
            <w:proofErr w:type="spellEnd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 xml:space="preserve"> 3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0EC722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0FA3F1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522F3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3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AEB1C9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8B58AA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8</w:t>
            </w:r>
          </w:p>
        </w:tc>
      </w:tr>
      <w:tr w:rsidR="003F46D4" w:rsidRPr="002A470E" w14:paraId="5E78B24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41200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proofErr w:type="spellStart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AMin</w:t>
            </w:r>
            <w:proofErr w:type="spellEnd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 xml:space="preserve"> 9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7695F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D64146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36E7315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F4195B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62186F7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2</w:t>
            </w:r>
          </w:p>
        </w:tc>
      </w:tr>
      <w:tr w:rsidR="003F46D4" w:rsidRPr="002A470E" w14:paraId="1B96D40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75BE7F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proofErr w:type="spellStart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AMax</w:t>
            </w:r>
            <w:proofErr w:type="spellEnd"/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 xml:space="preserve"> 9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DDF172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C84AE02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3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914457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9BAA02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79FE16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5</w:t>
            </w:r>
          </w:p>
        </w:tc>
      </w:tr>
      <w:tr w:rsidR="003F46D4" w:rsidRPr="002A470E" w14:paraId="6681E63B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51FA4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Base flow index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FC0DF3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B0030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A714F5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0.3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FE1CD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A63D13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1</w:t>
            </w:r>
          </w:p>
        </w:tc>
      </w:tr>
      <w:tr w:rsidR="003F46D4" w:rsidRPr="002A470E" w14:paraId="2EF9673A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06A479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Date of minimum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84943C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DB8D2B3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677EE7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3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20482C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6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21AF36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</w:tr>
      <w:tr w:rsidR="003F46D4" w:rsidRPr="002A470E" w14:paraId="55D1A568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0F9F29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Date of maximum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FDD430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66072A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D1A484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454AC8F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F6CA3B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</w:tr>
      <w:tr w:rsidR="003F46D4" w:rsidRPr="002A470E" w14:paraId="35DA754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6C35F45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Low pulse coun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02AC7C2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3E5AAF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29B32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5C9E4B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D58E1C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7</w:t>
            </w:r>
          </w:p>
        </w:tc>
      </w:tr>
      <w:tr w:rsidR="003F46D4" w:rsidRPr="002A470E" w14:paraId="2E37B8B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8D1BA13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Low pulse dura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DC34D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AE49A1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EF91B3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596985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D5E8596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2</w:t>
            </w:r>
          </w:p>
        </w:tc>
      </w:tr>
      <w:tr w:rsidR="003F46D4" w:rsidRPr="002A470E" w14:paraId="08E1EB77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AB6FE0F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High pulse coun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93D3F4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DB202C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12160AA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886217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CBEA58E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5</w:t>
            </w:r>
          </w:p>
        </w:tc>
      </w:tr>
      <w:tr w:rsidR="003F46D4" w:rsidRPr="002A470E" w14:paraId="0BD41356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E12F48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High pulse dura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83B665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9D0D64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BB9BCD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3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F8D289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2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55A1493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7</w:t>
            </w:r>
          </w:p>
        </w:tc>
      </w:tr>
      <w:tr w:rsidR="003F46D4" w:rsidRPr="002A470E" w14:paraId="4332ECD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1F68C1A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Rise rat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A69B4AF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4458559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A199721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2C780C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3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AA3A663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1</w:t>
            </w:r>
          </w:p>
        </w:tc>
      </w:tr>
      <w:tr w:rsidR="003F46D4" w:rsidRPr="002A470E" w14:paraId="28E1529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3B5F6B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Fall rat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6C76E53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E052CC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D5447D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B123EF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5BC6E54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</w:tr>
      <w:tr w:rsidR="003F46D4" w:rsidRPr="002A470E" w14:paraId="099FBE11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729A4DF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Number of reversal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3A6E630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4D99DD8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896293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978C07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0E3AE3B" w14:textId="77777777" w:rsidR="003F46D4" w:rsidRPr="002A470E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2A470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0.00</w:t>
            </w:r>
          </w:p>
        </w:tc>
      </w:tr>
    </w:tbl>
    <w:p w14:paraId="301E93E6" w14:textId="77777777" w:rsidR="003F46D4" w:rsidRPr="00B57D78" w:rsidRDefault="003F46D4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</w:pPr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*MM – Monthly Median</w:t>
      </w:r>
    </w:p>
    <w:p w14:paraId="201CBA45" w14:textId="77777777" w:rsidR="003F46D4" w:rsidRPr="00B57D78" w:rsidRDefault="003F46D4" w:rsidP="003F46D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</w:pPr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*</w:t>
      </w:r>
      <w:proofErr w:type="spellStart"/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AMin</w:t>
      </w:r>
      <w:proofErr w:type="spellEnd"/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-Annual Minima</w:t>
      </w:r>
    </w:p>
    <w:p w14:paraId="0922A922" w14:textId="77777777" w:rsidR="003F46D4" w:rsidRPr="00B57D78" w:rsidRDefault="003F46D4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</w:pPr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*</w:t>
      </w:r>
      <w:proofErr w:type="spellStart"/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AMax</w:t>
      </w:r>
      <w:proofErr w:type="spellEnd"/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 xml:space="preserve"> – Annual Maxima</w:t>
      </w:r>
    </w:p>
    <w:p w14:paraId="1CCA9A4F" w14:textId="77777777" w:rsidR="000857A5" w:rsidRDefault="000857A5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8"/>
          <w:szCs w:val="24"/>
          <w:lang w:eastAsia="en-IN"/>
        </w:rPr>
      </w:pPr>
    </w:p>
    <w:p w14:paraId="5A50B3F5" w14:textId="77777777" w:rsidR="00583156" w:rsidRDefault="00583156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8"/>
          <w:szCs w:val="24"/>
          <w:lang w:eastAsia="en-IN"/>
        </w:rPr>
      </w:pPr>
    </w:p>
    <w:p w14:paraId="6CF2927B" w14:textId="77777777" w:rsidR="00583156" w:rsidRDefault="00583156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8"/>
          <w:szCs w:val="24"/>
          <w:lang w:eastAsia="en-IN"/>
        </w:rPr>
      </w:pPr>
    </w:p>
    <w:p w14:paraId="1C5B9A69" w14:textId="28B91785" w:rsidR="00566B37" w:rsidRDefault="00583156" w:rsidP="00583156">
      <w:pPr>
        <w:pStyle w:val="Caption"/>
        <w:keepNext/>
        <w:spacing w:line="480" w:lineRule="auto"/>
        <w:ind w:left="1304" w:hanging="1304"/>
        <w:jc w:val="both"/>
        <w:rPr>
          <w:rFonts w:ascii="Times New Roman" w:eastAsia="Times New Roman" w:hAnsi="Times New Roman" w:cs="Times New Roman"/>
          <w:bCs w:val="0"/>
          <w:color w:val="000000"/>
          <w:szCs w:val="24"/>
          <w:lang w:eastAsia="en-IN"/>
        </w:rPr>
      </w:pPr>
      <w:r w:rsidRPr="00583156">
        <w:rPr>
          <w:rFonts w:ascii="Times New Roman" w:hAnsi="Times New Roman" w:cs="Times New Roman"/>
          <w:b w:val="0"/>
          <w:bCs w:val="0"/>
          <w:color w:val="auto"/>
          <w:kern w:val="0"/>
          <w:sz w:val="20"/>
          <w:szCs w:val="20"/>
        </w:rPr>
        <w:t>Table S</w:t>
      </w:r>
      <w:r>
        <w:rPr>
          <w:rFonts w:ascii="Times New Roman" w:hAnsi="Times New Roman" w:cs="Times New Roman"/>
          <w:b w:val="0"/>
          <w:bCs w:val="0"/>
          <w:color w:val="auto"/>
          <w:kern w:val="0"/>
          <w:sz w:val="20"/>
          <w:szCs w:val="20"/>
        </w:rPr>
        <w:t>3</w:t>
      </w:r>
      <w:r w:rsidRPr="00583156">
        <w:rPr>
          <w:rFonts w:ascii="Times New Roman" w:hAnsi="Times New Roman" w:cs="Times New Roman"/>
          <w:b w:val="0"/>
          <w:bCs w:val="0"/>
          <w:color w:val="auto"/>
          <w:kern w:val="0"/>
          <w:sz w:val="20"/>
          <w:szCs w:val="20"/>
        </w:rPr>
        <w:t>:        Performance of the six selected P-O solutions of IMHA-HCA in terms of Irrigation MSI and average monthly Irrigation deficits</w:t>
      </w:r>
      <w:r>
        <w:rPr>
          <w:rFonts w:ascii="Times New Roman" w:hAnsi="Times New Roman" w:cs="Times New Roman"/>
          <w:b w:val="0"/>
          <w:bCs w:val="0"/>
          <w:color w:val="auto"/>
          <w:kern w:val="0"/>
          <w:sz w:val="20"/>
          <w:szCs w:val="20"/>
        </w:rPr>
        <w:t>.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71"/>
        <w:gridCol w:w="1191"/>
        <w:gridCol w:w="1230"/>
        <w:gridCol w:w="543"/>
        <w:gridCol w:w="543"/>
        <w:gridCol w:w="390"/>
        <w:gridCol w:w="536"/>
        <w:gridCol w:w="543"/>
        <w:gridCol w:w="390"/>
        <w:gridCol w:w="390"/>
        <w:gridCol w:w="336"/>
        <w:gridCol w:w="457"/>
        <w:gridCol w:w="530"/>
        <w:gridCol w:w="545"/>
        <w:gridCol w:w="547"/>
      </w:tblGrid>
      <w:tr w:rsidR="00583156" w:rsidRPr="00583156" w14:paraId="1FEA80E4" w14:textId="77777777" w:rsidTr="00294200">
        <w:trPr>
          <w:trHeight w:val="324"/>
        </w:trPr>
        <w:tc>
          <w:tcPr>
            <w:tcW w:w="579" w:type="pct"/>
            <w:vMerge w:val="restart"/>
            <w:shd w:val="clear" w:color="auto" w:fill="auto"/>
            <w:noWrap/>
            <w:vAlign w:val="center"/>
            <w:hideMark/>
          </w:tcPr>
          <w:p w14:paraId="2278DA54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  <w:t>Solution</w:t>
            </w:r>
          </w:p>
        </w:tc>
        <w:tc>
          <w:tcPr>
            <w:tcW w:w="644" w:type="pct"/>
            <w:vMerge w:val="restart"/>
            <w:shd w:val="clear" w:color="auto" w:fill="auto"/>
            <w:noWrap/>
            <w:vAlign w:val="center"/>
            <w:hideMark/>
          </w:tcPr>
          <w:p w14:paraId="115C7F71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  <w:t>HA-HCA</w:t>
            </w:r>
          </w:p>
        </w:tc>
        <w:tc>
          <w:tcPr>
            <w:tcW w:w="665" w:type="pct"/>
            <w:vMerge w:val="restart"/>
            <w:shd w:val="clear" w:color="auto" w:fill="auto"/>
            <w:vAlign w:val="center"/>
            <w:hideMark/>
          </w:tcPr>
          <w:p w14:paraId="2491CB0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  <w:t>Irrigation MSI</w:t>
            </w:r>
          </w:p>
        </w:tc>
        <w:tc>
          <w:tcPr>
            <w:tcW w:w="3111" w:type="pct"/>
            <w:gridSpan w:val="12"/>
            <w:shd w:val="clear" w:color="auto" w:fill="auto"/>
            <w:noWrap/>
            <w:vAlign w:val="center"/>
            <w:hideMark/>
          </w:tcPr>
          <w:p w14:paraId="08257447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  <w:t>Average monthly Irrigation deficits</w:t>
            </w:r>
          </w:p>
        </w:tc>
      </w:tr>
      <w:tr w:rsidR="00583156" w:rsidRPr="00583156" w14:paraId="5E68F745" w14:textId="77777777" w:rsidTr="00294200">
        <w:trPr>
          <w:trHeight w:val="324"/>
        </w:trPr>
        <w:tc>
          <w:tcPr>
            <w:tcW w:w="579" w:type="pct"/>
            <w:vMerge/>
            <w:vAlign w:val="center"/>
            <w:hideMark/>
          </w:tcPr>
          <w:p w14:paraId="025F6E0B" w14:textId="77777777" w:rsidR="00583156" w:rsidRPr="00583156" w:rsidRDefault="00583156" w:rsidP="002942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</w:p>
        </w:tc>
        <w:tc>
          <w:tcPr>
            <w:tcW w:w="644" w:type="pct"/>
            <w:vMerge/>
            <w:vAlign w:val="center"/>
            <w:hideMark/>
          </w:tcPr>
          <w:p w14:paraId="220D4CDA" w14:textId="77777777" w:rsidR="00583156" w:rsidRPr="00583156" w:rsidRDefault="00583156" w:rsidP="002942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734A0B28" w14:textId="77777777" w:rsidR="00583156" w:rsidRPr="00583156" w:rsidRDefault="00583156" w:rsidP="002942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7A9AE4B4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J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2344D23E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J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24249F3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A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641BB64F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S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62DD609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O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7778C8DE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N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6FBEF64A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D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0BFB68A7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J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46EA7435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F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2B78EF2B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M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597C1D43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A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097B689D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M</w:t>
            </w:r>
          </w:p>
        </w:tc>
      </w:tr>
      <w:tr w:rsidR="00583156" w:rsidRPr="00583156" w14:paraId="78352746" w14:textId="77777777" w:rsidTr="00294200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7BE300A8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  <w:t>HCA - 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4E9D3121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3.28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7F72A1D1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.2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6BB6BF2B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8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5CD0B235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9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4D517026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7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484833ED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4FCE7F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0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455A97B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3F7A08F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47B5BC66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22096D66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9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5EB69B73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9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1E7669DD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3FC80A05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</w:tr>
      <w:tr w:rsidR="00583156" w:rsidRPr="00583156" w14:paraId="6270C722" w14:textId="77777777" w:rsidTr="00294200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2A3090E2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  <w:t>HCA - 2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2432E986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2.67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50356EBA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2.5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2CE5C67D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5FC78FD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41BA31A4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5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1F0F2F1B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248EE013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836F466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0F4AA913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3E450456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78C4273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0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1820556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2B77FDCC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5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35503E3F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9</w:t>
            </w:r>
          </w:p>
        </w:tc>
      </w:tr>
      <w:tr w:rsidR="00583156" w:rsidRPr="00583156" w14:paraId="5C9F4842" w14:textId="77777777" w:rsidTr="00294200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1B9451CC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  <w:t>HCA - 3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2412CEE9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1.62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00988548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2.5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763DDD51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3E60552D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0B0822E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5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5E7EE897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45ADC671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5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36A2B1DF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A8E832B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684AC336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172FF079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1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2528FD1E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3083335A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7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3455DA2A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7</w:t>
            </w:r>
          </w:p>
        </w:tc>
      </w:tr>
      <w:tr w:rsidR="00583156" w:rsidRPr="00583156" w14:paraId="64483473" w14:textId="77777777" w:rsidTr="00294200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65A4055C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  <w:t>HCA - 4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606E7E26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0.72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09EA6EF2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2.9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1AEE60D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2DBC33AD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8173B1C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1E4361B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A075F7A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8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7E68A3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5250161F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656D966D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3830B468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3F85C755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3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0A3CE1A6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8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5CA941A5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7</w:t>
            </w:r>
          </w:p>
        </w:tc>
      </w:tr>
      <w:tr w:rsidR="00583156" w:rsidRPr="00583156" w14:paraId="4A3B6B72" w14:textId="77777777" w:rsidTr="00294200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411113FE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  <w:t>HCA - 5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4738C68C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29.70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6825C971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.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CADD31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386CC95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65631358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24E9FF0C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3FEA2E4D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0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5FF09A1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74212E2A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5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37F508CE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4E5F90F1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434839AE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4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44D990AB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8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698FBC65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20</w:t>
            </w:r>
          </w:p>
        </w:tc>
      </w:tr>
      <w:tr w:rsidR="00583156" w:rsidRPr="00583156" w14:paraId="1C4C0D63" w14:textId="77777777" w:rsidTr="00294200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</w:tcPr>
          <w:p w14:paraId="6495DECF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</w:rPr>
              <w:t>HCA - 6</w:t>
            </w:r>
          </w:p>
        </w:tc>
        <w:tc>
          <w:tcPr>
            <w:tcW w:w="644" w:type="pct"/>
            <w:shd w:val="clear" w:color="auto" w:fill="auto"/>
            <w:noWrap/>
            <w:vAlign w:val="center"/>
          </w:tcPr>
          <w:p w14:paraId="6491A8B4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28.95</w:t>
            </w:r>
          </w:p>
        </w:tc>
        <w:tc>
          <w:tcPr>
            <w:tcW w:w="665" w:type="pct"/>
            <w:shd w:val="clear" w:color="auto" w:fill="auto"/>
            <w:noWrap/>
            <w:vAlign w:val="center"/>
          </w:tcPr>
          <w:p w14:paraId="4301E4BF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3.28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3AB147AF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4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3E17C55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4</w:t>
            </w:r>
          </w:p>
        </w:tc>
        <w:tc>
          <w:tcPr>
            <w:tcW w:w="211" w:type="pct"/>
            <w:shd w:val="clear" w:color="auto" w:fill="auto"/>
            <w:noWrap/>
            <w:vAlign w:val="center"/>
          </w:tcPr>
          <w:p w14:paraId="30F96581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5</w:t>
            </w:r>
          </w:p>
        </w:tc>
        <w:tc>
          <w:tcPr>
            <w:tcW w:w="290" w:type="pct"/>
            <w:shd w:val="clear" w:color="auto" w:fill="auto"/>
            <w:noWrap/>
            <w:vAlign w:val="center"/>
          </w:tcPr>
          <w:p w14:paraId="6AB7DEBA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2AE86FBF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0</w:t>
            </w:r>
          </w:p>
        </w:tc>
        <w:tc>
          <w:tcPr>
            <w:tcW w:w="211" w:type="pct"/>
            <w:shd w:val="clear" w:color="auto" w:fill="auto"/>
            <w:noWrap/>
            <w:vAlign w:val="center"/>
          </w:tcPr>
          <w:p w14:paraId="3213B4A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5</w:t>
            </w:r>
          </w:p>
        </w:tc>
        <w:tc>
          <w:tcPr>
            <w:tcW w:w="211" w:type="pct"/>
            <w:shd w:val="clear" w:color="auto" w:fill="auto"/>
            <w:noWrap/>
            <w:vAlign w:val="center"/>
          </w:tcPr>
          <w:p w14:paraId="3905277B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6</w:t>
            </w:r>
          </w:p>
        </w:tc>
        <w:tc>
          <w:tcPr>
            <w:tcW w:w="182" w:type="pct"/>
            <w:shd w:val="clear" w:color="auto" w:fill="auto"/>
            <w:noWrap/>
            <w:vAlign w:val="center"/>
          </w:tcPr>
          <w:p w14:paraId="15C86CDB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4</w:t>
            </w:r>
          </w:p>
        </w:tc>
        <w:tc>
          <w:tcPr>
            <w:tcW w:w="247" w:type="pct"/>
            <w:shd w:val="clear" w:color="auto" w:fill="auto"/>
            <w:noWrap/>
            <w:vAlign w:val="center"/>
          </w:tcPr>
          <w:p w14:paraId="4504D8DD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2</w:t>
            </w:r>
          </w:p>
        </w:tc>
        <w:tc>
          <w:tcPr>
            <w:tcW w:w="287" w:type="pct"/>
            <w:shd w:val="clear" w:color="auto" w:fill="auto"/>
            <w:noWrap/>
            <w:vAlign w:val="center"/>
          </w:tcPr>
          <w:p w14:paraId="66005ED0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5</w:t>
            </w:r>
          </w:p>
        </w:tc>
        <w:tc>
          <w:tcPr>
            <w:tcW w:w="295" w:type="pct"/>
            <w:shd w:val="clear" w:color="auto" w:fill="auto"/>
            <w:noWrap/>
            <w:vAlign w:val="center"/>
          </w:tcPr>
          <w:p w14:paraId="37424B2C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18</w:t>
            </w:r>
          </w:p>
        </w:tc>
        <w:tc>
          <w:tcPr>
            <w:tcW w:w="296" w:type="pct"/>
            <w:shd w:val="clear" w:color="auto" w:fill="auto"/>
            <w:noWrap/>
            <w:vAlign w:val="center"/>
          </w:tcPr>
          <w:p w14:paraId="054AA942" w14:textId="77777777" w:rsidR="00583156" w:rsidRPr="00583156" w:rsidRDefault="00583156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</w:pPr>
            <w:r w:rsidRPr="0058315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</w:rPr>
              <w:t>20</w:t>
            </w:r>
          </w:p>
        </w:tc>
      </w:tr>
    </w:tbl>
    <w:p w14:paraId="31201FFE" w14:textId="72B9F20C" w:rsidR="00542C62" w:rsidRPr="00B57D78" w:rsidRDefault="00542C62" w:rsidP="00542C62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</w:pPr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*</w:t>
      </w:r>
      <w:r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All figures are in %</w:t>
      </w:r>
    </w:p>
    <w:p w14:paraId="013F7209" w14:textId="77777777" w:rsidR="00566B37" w:rsidRDefault="00566B37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8"/>
          <w:szCs w:val="24"/>
          <w:lang w:eastAsia="en-IN"/>
        </w:rPr>
      </w:pPr>
    </w:p>
    <w:p w14:paraId="7A06661C" w14:textId="77777777" w:rsidR="00566B37" w:rsidRDefault="00566B37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8"/>
          <w:szCs w:val="24"/>
          <w:lang w:eastAsia="en-IN"/>
        </w:rPr>
      </w:pPr>
    </w:p>
    <w:p w14:paraId="238E7C40" w14:textId="77777777" w:rsidR="000857A5" w:rsidRDefault="000857A5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8"/>
          <w:szCs w:val="24"/>
          <w:lang w:eastAsia="en-IN"/>
        </w:rPr>
      </w:pPr>
    </w:p>
    <w:p w14:paraId="2C417BE4" w14:textId="77777777" w:rsidR="000857A5" w:rsidRDefault="000857A5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8"/>
          <w:szCs w:val="24"/>
          <w:lang w:eastAsia="en-IN"/>
        </w:rPr>
      </w:pPr>
    </w:p>
    <w:p w14:paraId="515C20AE" w14:textId="5B9BB974" w:rsidR="000857A5" w:rsidRDefault="005C6CF7" w:rsidP="005C6CF7">
      <w:pPr>
        <w:pStyle w:val="Caption"/>
        <w:keepNext/>
        <w:spacing w:line="480" w:lineRule="auto"/>
        <w:ind w:left="1304" w:hanging="1304"/>
        <w:jc w:val="both"/>
        <w:rPr>
          <w:rFonts w:ascii="Times New Roman" w:eastAsia="Times New Roman" w:hAnsi="Times New Roman" w:cs="Times New Roman"/>
          <w:bCs w:val="0"/>
          <w:color w:val="000000"/>
          <w:szCs w:val="24"/>
          <w:lang w:eastAsia="en-IN"/>
        </w:rPr>
      </w:pPr>
      <w:r w:rsidRPr="005C6CF7">
        <w:rPr>
          <w:rFonts w:ascii="Times New Roman" w:hAnsi="Times New Roman" w:cs="Times New Roman"/>
          <w:b w:val="0"/>
          <w:bCs w:val="0"/>
          <w:color w:val="auto"/>
          <w:kern w:val="0"/>
          <w:sz w:val="20"/>
          <w:szCs w:val="20"/>
        </w:rPr>
        <w:t>Table S4:</w:t>
      </w:r>
      <w:r>
        <w:rPr>
          <w:rFonts w:ascii="Times New Roman" w:hAnsi="Times New Roman" w:cs="Times New Roman"/>
          <w:b w:val="0"/>
          <w:bCs w:val="0"/>
          <w:color w:val="auto"/>
          <w:kern w:val="0"/>
          <w:sz w:val="20"/>
          <w:szCs w:val="20"/>
        </w:rPr>
        <w:t xml:space="preserve">        </w:t>
      </w:r>
      <w:r w:rsidRPr="005C6CF7">
        <w:rPr>
          <w:rFonts w:ascii="Times New Roman" w:hAnsi="Times New Roman" w:cs="Times New Roman"/>
          <w:b w:val="0"/>
          <w:bCs w:val="0"/>
          <w:color w:val="auto"/>
          <w:kern w:val="0"/>
          <w:sz w:val="20"/>
          <w:szCs w:val="20"/>
        </w:rPr>
        <w:t>Performance of the six selected P-O solutions of IMHA-RVA in terms of Irrigation MSI and average monthly Irrigation deficits</w:t>
      </w:r>
      <w:r>
        <w:rPr>
          <w:rFonts w:ascii="Times New Roman" w:hAnsi="Times New Roman" w:cs="Times New Roman"/>
          <w:b w:val="0"/>
          <w:bCs w:val="0"/>
          <w:color w:val="auto"/>
          <w:kern w:val="0"/>
          <w:sz w:val="20"/>
          <w:szCs w:val="20"/>
        </w:rPr>
        <w:t>.</w:t>
      </w:r>
    </w:p>
    <w:p w14:paraId="565EA1CE" w14:textId="77777777" w:rsidR="000857A5" w:rsidRDefault="000857A5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8"/>
          <w:szCs w:val="24"/>
          <w:lang w:eastAsia="en-IN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067"/>
        <w:gridCol w:w="1053"/>
        <w:gridCol w:w="1226"/>
        <w:gridCol w:w="456"/>
        <w:gridCol w:w="491"/>
        <w:gridCol w:w="492"/>
        <w:gridCol w:w="494"/>
        <w:gridCol w:w="494"/>
        <w:gridCol w:w="494"/>
        <w:gridCol w:w="494"/>
        <w:gridCol w:w="494"/>
        <w:gridCol w:w="494"/>
        <w:gridCol w:w="494"/>
        <w:gridCol w:w="494"/>
        <w:gridCol w:w="505"/>
      </w:tblGrid>
      <w:tr w:rsidR="000857A5" w:rsidRPr="00566B37" w14:paraId="3EDE494D" w14:textId="77777777" w:rsidTr="00542C62">
        <w:trPr>
          <w:trHeight w:val="456"/>
        </w:trPr>
        <w:tc>
          <w:tcPr>
            <w:tcW w:w="5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778CB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 w:bidi="ta-IN"/>
              </w:rPr>
              <w:t>Solution</w:t>
            </w:r>
          </w:p>
        </w:tc>
        <w:tc>
          <w:tcPr>
            <w:tcW w:w="570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5381ED05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HA- RVA</w:t>
            </w:r>
          </w:p>
        </w:tc>
        <w:tc>
          <w:tcPr>
            <w:tcW w:w="6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EBA86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Irrigation MSI</w:t>
            </w:r>
          </w:p>
        </w:tc>
        <w:tc>
          <w:tcPr>
            <w:tcW w:w="3188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67B20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Average monthly Irrigation deficits</w:t>
            </w:r>
          </w:p>
        </w:tc>
      </w:tr>
      <w:tr w:rsidR="000857A5" w:rsidRPr="00566B37" w14:paraId="266CD7D1" w14:textId="77777777" w:rsidTr="00542C62">
        <w:trPr>
          <w:trHeight w:val="288"/>
        </w:trPr>
        <w:tc>
          <w:tcPr>
            <w:tcW w:w="57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EDE2B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570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8E1798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6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2C2BB7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95CAF1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9779FC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F8ABE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A7ED4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062C2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A97ADA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DAD6E3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28634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933429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4D65F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0CD4E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311E85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</w:t>
            </w:r>
          </w:p>
        </w:tc>
      </w:tr>
      <w:tr w:rsidR="000857A5" w:rsidRPr="00566B37" w14:paraId="25A2DB8B" w14:textId="77777777" w:rsidTr="00542C62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03E60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RVA-1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85AD5B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33.12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87D04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1.95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0A6CB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B9743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6984B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D3C82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6F0BC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E4E44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D44BF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31626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58393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5868E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7BB7F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0BCAC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0857A5" w:rsidRPr="00566B37" w14:paraId="60F32734" w14:textId="77777777" w:rsidTr="00542C62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CD1ACA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RVA-2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89B989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32.1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9F83E1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2.03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9310AE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390B2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02B9F4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4B5D0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F9CE4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92B6BC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793752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4C0348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6A75C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EF7C31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7C42BC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190575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</w:tr>
      <w:tr w:rsidR="000857A5" w:rsidRPr="00566B37" w14:paraId="37B3C57E" w14:textId="77777777" w:rsidTr="00542C62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3DD97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RVA-3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C8D2AE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31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473B8C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2.4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437A3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973086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2D4306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70F574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5266C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001C9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F13BEF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51756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AD4471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2762D1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06B581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DFDF1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0857A5" w:rsidRPr="00566B37" w14:paraId="566DE517" w14:textId="77777777" w:rsidTr="00542C62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C3C6F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 w:bidi="ta-IN"/>
              </w:rPr>
              <w:t>RVA-4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9710A5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30.02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644C2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</w:pPr>
            <w:r w:rsidRPr="00566B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 w:bidi="ta-IN"/>
              </w:rPr>
              <w:t>3.38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68B6DE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3C4E2B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FBA8F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F4F237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FD01F8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4166B4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0DD88A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38F51B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1FF7E1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75623C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65610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607B7A" w14:textId="77777777" w:rsidR="000857A5" w:rsidRPr="00566B37" w:rsidRDefault="000857A5" w:rsidP="00566B3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B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</w:tr>
    </w:tbl>
    <w:p w14:paraId="0C147CD2" w14:textId="77777777" w:rsidR="00542C62" w:rsidRPr="00B57D78" w:rsidRDefault="00542C62" w:rsidP="00542C62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</w:pPr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*</w:t>
      </w:r>
      <w:r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All figures are in %</w:t>
      </w:r>
    </w:p>
    <w:p w14:paraId="07723993" w14:textId="77777777" w:rsidR="000857A5" w:rsidRPr="000857A5" w:rsidRDefault="000857A5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en-IN"/>
        </w:rPr>
      </w:pPr>
    </w:p>
    <w:p w14:paraId="78D8633C" w14:textId="77777777" w:rsidR="003F46D4" w:rsidRDefault="003F46D4" w:rsidP="001E5C17">
      <w:pPr>
        <w:spacing w:line="480" w:lineRule="auto"/>
        <w:jc w:val="both"/>
        <w:rPr>
          <w:rFonts w:ascii="Times New Roman" w:hAnsi="Times New Roman" w:cs="Times New Roman"/>
          <w:kern w:val="0"/>
          <w:sz w:val="20"/>
          <w:szCs w:val="20"/>
        </w:rPr>
      </w:pPr>
    </w:p>
    <w:p w14:paraId="36E49539" w14:textId="11F103C3" w:rsidR="00202454" w:rsidRDefault="00220AC2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</w:pPr>
      <w:r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t xml:space="preserve">  </w:t>
      </w:r>
      <w:r w:rsidR="001A1720"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t xml:space="preserve"> </w:t>
      </w:r>
      <w:r w:rsidR="00202454"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t xml:space="preserve">  </w:t>
      </w:r>
      <w:r w:rsidR="005D6EF4"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t xml:space="preserve">    </w:t>
      </w:r>
    </w:p>
    <w:p w14:paraId="429C890D" w14:textId="77777777" w:rsidR="000D2098" w:rsidRDefault="000D2098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</w:pPr>
    </w:p>
    <w:p w14:paraId="3674A382" w14:textId="20762420" w:rsidR="000D2098" w:rsidRDefault="000D2098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</w:pPr>
      <w:r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lastRenderedPageBreak/>
        <w:drawing>
          <wp:inline distT="0" distB="0" distL="0" distR="0" wp14:anchorId="27DB2983" wp14:editId="7DAC042A">
            <wp:extent cx="2773680" cy="18288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182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t xml:space="preserve"> </w:t>
      </w:r>
      <w:r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drawing>
          <wp:inline distT="0" distB="0" distL="0" distR="0" wp14:anchorId="0959B71A" wp14:editId="78B0ECAD">
            <wp:extent cx="2787532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15" cy="18309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drawing>
          <wp:inline distT="0" distB="0" distL="0" distR="0" wp14:anchorId="2392F0A0" wp14:editId="2A9CB4D9">
            <wp:extent cx="2773680" cy="179832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015" cy="17998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t xml:space="preserve">     </w:t>
      </w:r>
      <w:r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drawing>
          <wp:inline distT="0" distB="0" distL="0" distR="0" wp14:anchorId="22A5668E" wp14:editId="60C24044">
            <wp:extent cx="2773450" cy="1798320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399" cy="17976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929A5"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drawing>
          <wp:inline distT="0" distB="0" distL="0" distR="0" wp14:anchorId="2ABF91CF" wp14:editId="45017A28">
            <wp:extent cx="2773680" cy="1886762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929A5"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t xml:space="preserve">     </w:t>
      </w:r>
      <w:r w:rsidR="004929A5">
        <w:rPr>
          <w:rFonts w:ascii="Times New Roman" w:hAnsi="Times New Roman" w:cs="Times New Roman"/>
          <w:noProof/>
          <w:kern w:val="0"/>
          <w:sz w:val="20"/>
          <w:szCs w:val="20"/>
          <w:lang w:eastAsia="en-IN" w:bidi="ta-IN"/>
        </w:rPr>
        <w:drawing>
          <wp:inline distT="0" distB="0" distL="0" distR="0" wp14:anchorId="68DDC4CA" wp14:editId="03987D15">
            <wp:extent cx="2773680" cy="1886762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714589" w14:textId="665E569D" w:rsidR="00FE1A29" w:rsidRDefault="00FE1A29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0D2949">
        <w:rPr>
          <w:rFonts w:ascii="Times New Roman" w:hAnsi="Times New Roman" w:cs="Times New Roman"/>
          <w:sz w:val="20"/>
          <w:szCs w:val="20"/>
          <w:lang w:val="en-US"/>
        </w:rPr>
        <w:t>Fig.</w:t>
      </w:r>
      <w:proofErr w:type="gramEnd"/>
      <w:r w:rsidRPr="000D2949">
        <w:rPr>
          <w:rFonts w:ascii="Times New Roman" w:hAnsi="Times New Roman" w:cs="Times New Roman"/>
          <w:sz w:val="20"/>
          <w:szCs w:val="20"/>
          <w:lang w:val="en-US"/>
        </w:rPr>
        <w:t xml:space="preserve"> S2: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   </w:t>
      </w:r>
      <w:r w:rsidRPr="000D2949">
        <w:rPr>
          <w:rFonts w:ascii="Times New Roman" w:hAnsi="Times New Roman" w:cs="Times New Roman"/>
          <w:sz w:val="20"/>
          <w:szCs w:val="20"/>
          <w:lang w:val="en-US"/>
        </w:rPr>
        <w:t xml:space="preserve"> Distribution of PCA selected release statistics of IMHA-RVA</w:t>
      </w:r>
      <w:r w:rsidR="007B78B1">
        <w:rPr>
          <w:rFonts w:ascii="Times New Roman" w:hAnsi="Times New Roman" w:cs="Times New Roman"/>
          <w:sz w:val="20"/>
          <w:szCs w:val="20"/>
          <w:lang w:val="en-US"/>
        </w:rPr>
        <w:t>-30.44</w:t>
      </w:r>
      <w:r w:rsidRPr="000D2949">
        <w:rPr>
          <w:rFonts w:ascii="Times New Roman" w:hAnsi="Times New Roman" w:cs="Times New Roman"/>
          <w:sz w:val="20"/>
          <w:szCs w:val="20"/>
          <w:lang w:val="en-US"/>
        </w:rPr>
        <w:t xml:space="preserve"> across the various class intervals covering the entire range of inflow statistics</w:t>
      </w:r>
      <w:r w:rsidR="00C42435"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0D294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1883E86E" w14:textId="77777777" w:rsidR="006E68C2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7788826" w14:textId="77777777" w:rsidR="006E68C2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60BD886" w14:textId="77777777" w:rsidR="006E68C2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F7E416F" w14:textId="77777777" w:rsidR="006E68C2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9A0EE00" w14:textId="77777777" w:rsidR="006E68C2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4643698" w14:textId="1F0A5B08" w:rsidR="008254BB" w:rsidRDefault="008254BB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noProof/>
          <w:sz w:val="20"/>
          <w:szCs w:val="20"/>
          <w:lang w:eastAsia="en-IN" w:bidi="ta-IN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   </w:t>
      </w:r>
      <w:r w:rsidR="003667EA"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</w:t>
      </w:r>
    </w:p>
    <w:p w14:paraId="3A8B6559" w14:textId="5A7EC1CF" w:rsidR="00294200" w:rsidRDefault="003667EA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noProof/>
          <w:sz w:val="20"/>
          <w:szCs w:val="20"/>
          <w:lang w:eastAsia="en-IN" w:bidi="ta-IN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lastRenderedPageBreak/>
        <w:t xml:space="preserve"> </w:t>
      </w:r>
      <w:r w:rsidR="00F619AF"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  </w:t>
      </w:r>
      <w:r w:rsidR="00CC4C36"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66A0A009" wp14:editId="4CA85535">
            <wp:extent cx="2689200" cy="182929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00" cy="1829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C4C36"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 </w:t>
      </w:r>
      <w:r w:rsidR="00CC4C36"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6D0BE85F" wp14:editId="08666008">
            <wp:extent cx="2534990" cy="18288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005" cy="1828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22835B" w14:textId="664FFD3F" w:rsidR="00CC4C36" w:rsidRDefault="00CC4C36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noProof/>
          <w:sz w:val="20"/>
          <w:szCs w:val="20"/>
          <w:lang w:eastAsia="en-IN" w:bidi="ta-IN"/>
        </w:rPr>
      </w:pP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    </w:t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773A8F24" wp14:editId="767E43C5">
            <wp:extent cx="2641907" cy="1793633"/>
            <wp:effectExtent l="0" t="0" r="6350" b="0"/>
            <wp:docPr id="2080075685" name="Picture 2080075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907" cy="17936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 </w:t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65B68EB2" wp14:editId="41D01E2D">
            <wp:extent cx="2545080" cy="1798320"/>
            <wp:effectExtent l="0" t="0" r="7620" b="0"/>
            <wp:docPr id="2080075686" name="Picture 2080075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279" cy="18019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5805AA" w14:textId="57334E4E" w:rsidR="0025593F" w:rsidRDefault="0025593F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noProof/>
          <w:sz w:val="20"/>
          <w:szCs w:val="20"/>
          <w:lang w:eastAsia="en-IN" w:bidi="ta-IN"/>
        </w:rPr>
      </w:pP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       </w:t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64381271" wp14:editId="1D6389E5">
            <wp:extent cx="2628900" cy="1568952"/>
            <wp:effectExtent l="0" t="0" r="0" b="0"/>
            <wp:docPr id="2080075688" name="Picture 2080075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5689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77E94C" w14:textId="66F225C1" w:rsidR="00C57A5B" w:rsidRDefault="00C57A5B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3F74817" w14:textId="1F53A143" w:rsidR="009C7131" w:rsidRPr="009C7131" w:rsidRDefault="009C7131" w:rsidP="009C7131">
      <w:pPr>
        <w:spacing w:line="480" w:lineRule="auto"/>
        <w:ind w:left="907" w:hanging="90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9C7131">
        <w:rPr>
          <w:rFonts w:ascii="Times New Roman" w:hAnsi="Times New Roman" w:cs="Times New Roman"/>
          <w:sz w:val="20"/>
          <w:szCs w:val="20"/>
          <w:lang w:val="en-US"/>
        </w:rPr>
        <w:t>Fig.</w:t>
      </w:r>
      <w:proofErr w:type="gramEnd"/>
      <w:r w:rsidRPr="009C7131">
        <w:rPr>
          <w:rFonts w:ascii="Times New Roman" w:hAnsi="Times New Roman" w:cs="Times New Roman"/>
          <w:sz w:val="20"/>
          <w:szCs w:val="20"/>
          <w:lang w:val="en-US"/>
        </w:rPr>
        <w:t xml:space="preserve"> S3: 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  </w:t>
      </w:r>
      <w:r w:rsidRPr="009C7131">
        <w:rPr>
          <w:rFonts w:ascii="Times New Roman" w:hAnsi="Times New Roman" w:cs="Times New Roman"/>
          <w:sz w:val="20"/>
          <w:szCs w:val="20"/>
          <w:lang w:val="en-US"/>
        </w:rPr>
        <w:t>Distribution of PCA selected release statistics of IMHA-HCA</w:t>
      </w:r>
      <w:r>
        <w:rPr>
          <w:rFonts w:ascii="Times New Roman" w:hAnsi="Times New Roman" w:cs="Times New Roman"/>
          <w:sz w:val="20"/>
          <w:szCs w:val="20"/>
          <w:lang w:val="en-US"/>
        </w:rPr>
        <w:t>-30.92</w:t>
      </w:r>
      <w:r w:rsidRPr="009C7131">
        <w:rPr>
          <w:rFonts w:ascii="Times New Roman" w:hAnsi="Times New Roman" w:cs="Times New Roman"/>
          <w:sz w:val="20"/>
          <w:szCs w:val="20"/>
          <w:lang w:val="en-US"/>
        </w:rPr>
        <w:t xml:space="preserve"> across the various class intervals covering the entire range of inflow statistics</w:t>
      </w:r>
      <w:r w:rsidR="00C42435"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9C713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47EB9671" w14:textId="77777777" w:rsidR="009C7131" w:rsidRPr="000D2949" w:rsidRDefault="009C7131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5492C62F" w14:textId="47CC8189" w:rsidR="00BF2C8D" w:rsidRDefault="00BF2C8D" w:rsidP="001E5C17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ECD0FD4" w14:textId="77777777" w:rsidR="006E68C2" w:rsidRDefault="006E68C2" w:rsidP="001E5C17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BE514A0" w14:textId="77777777" w:rsidR="006E68C2" w:rsidRDefault="006E68C2" w:rsidP="001E5C17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885510B" w14:textId="77777777" w:rsidR="00FE1A29" w:rsidRDefault="00FE1A29" w:rsidP="001E5C17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26FD9B3" w14:textId="11CC7F7B" w:rsidR="00CC0351" w:rsidRDefault="00CC0351" w:rsidP="000456E0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lastRenderedPageBreak/>
        <w:drawing>
          <wp:inline distT="0" distB="0" distL="0" distR="0" wp14:anchorId="3E395DB6" wp14:editId="39BC6A82">
            <wp:extent cx="2651760" cy="1800322"/>
            <wp:effectExtent l="0" t="0" r="0" b="9525"/>
            <wp:docPr id="2080075689" name="Picture 2080075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680" cy="18016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0"/>
          <w:szCs w:val="20"/>
        </w:rPr>
        <w:t xml:space="preserve">  </w:t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3CB4F772" wp14:editId="1520120C">
            <wp:extent cx="2651760" cy="1803828"/>
            <wp:effectExtent l="0" t="0" r="0" b="6350"/>
            <wp:docPr id="2080075690" name="Picture 2080075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514" cy="18050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22CD259F" wp14:editId="7BEB830F">
            <wp:extent cx="2651760" cy="1803828"/>
            <wp:effectExtent l="0" t="0" r="0" b="6350"/>
            <wp:docPr id="2080075691" name="Picture 2080075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514" cy="18050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</w:t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2EF67DAF" wp14:editId="150BEA0F">
            <wp:extent cx="2648169" cy="1813560"/>
            <wp:effectExtent l="0" t="0" r="0" b="0"/>
            <wp:docPr id="2080075692" name="Picture 2080075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18160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4C65DE84" wp14:editId="3DEE2EF5">
            <wp:extent cx="2651760" cy="1800322"/>
            <wp:effectExtent l="0" t="0" r="0" b="9525"/>
            <wp:docPr id="2080075693" name="Picture 2080075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514" cy="18015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  </w:t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36B2BD6A" wp14:editId="3C9DEE51">
            <wp:extent cx="2651760" cy="1800322"/>
            <wp:effectExtent l="0" t="0" r="0" b="9525"/>
            <wp:docPr id="2080075694" name="Picture 2080075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514" cy="18015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636658" w14:textId="24D3A86A" w:rsidR="00FE1A29" w:rsidRPr="000D2949" w:rsidRDefault="00FE1A29" w:rsidP="009A6B8B">
      <w:pPr>
        <w:spacing w:line="480" w:lineRule="auto"/>
        <w:ind w:left="851" w:hanging="851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>
        <w:rPr>
          <w:rFonts w:ascii="Times New Roman" w:hAnsi="Times New Roman" w:cs="Times New Roman"/>
          <w:sz w:val="20"/>
          <w:szCs w:val="20"/>
          <w:lang w:val="en-US"/>
        </w:rPr>
        <w:t>Fig.</w:t>
      </w:r>
      <w:proofErr w:type="gramEnd"/>
      <w:r>
        <w:rPr>
          <w:rFonts w:ascii="Times New Roman" w:hAnsi="Times New Roman" w:cs="Times New Roman"/>
          <w:sz w:val="20"/>
          <w:szCs w:val="20"/>
          <w:lang w:val="en-US"/>
        </w:rPr>
        <w:t xml:space="preserve"> S4</w:t>
      </w:r>
      <w:r w:rsidRPr="000D2949">
        <w:rPr>
          <w:rFonts w:ascii="Times New Roman" w:hAnsi="Times New Roman" w:cs="Times New Roman"/>
          <w:sz w:val="20"/>
          <w:szCs w:val="20"/>
          <w:lang w:val="en-US"/>
        </w:rPr>
        <w:t>: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   </w:t>
      </w:r>
      <w:r w:rsidRPr="000D2949">
        <w:rPr>
          <w:rFonts w:ascii="Times New Roman" w:hAnsi="Times New Roman" w:cs="Times New Roman"/>
          <w:sz w:val="20"/>
          <w:szCs w:val="20"/>
          <w:lang w:val="en-US"/>
        </w:rPr>
        <w:t xml:space="preserve"> Distribution of PCA selected release statistics of IMHA-RVA</w:t>
      </w:r>
      <w:r w:rsidR="007B78B1">
        <w:rPr>
          <w:rFonts w:ascii="Times New Roman" w:hAnsi="Times New Roman" w:cs="Times New Roman"/>
          <w:sz w:val="20"/>
          <w:szCs w:val="20"/>
          <w:lang w:val="en-US"/>
        </w:rPr>
        <w:t>-30.16</w:t>
      </w:r>
      <w:r w:rsidRPr="000D2949">
        <w:rPr>
          <w:rFonts w:ascii="Times New Roman" w:hAnsi="Times New Roman" w:cs="Times New Roman"/>
          <w:sz w:val="20"/>
          <w:szCs w:val="20"/>
          <w:lang w:val="en-US"/>
        </w:rPr>
        <w:t xml:space="preserve"> across the various class intervals covering the entire range of inflow statistics</w:t>
      </w:r>
      <w:r w:rsidR="00C42435"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0D294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7D82D647" w14:textId="77777777" w:rsidR="00FE1A29" w:rsidRPr="00C76E0E" w:rsidRDefault="00FE1A29" w:rsidP="001E5C17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C9F5CA5" w14:textId="1629F608" w:rsidR="00480DB4" w:rsidRDefault="00811CB4" w:rsidP="00480DB4">
      <w:pPr>
        <w:keepNext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  </w:t>
      </w:r>
    </w:p>
    <w:p w14:paraId="19DCBA5C" w14:textId="12861D33" w:rsidR="00811CB4" w:rsidRDefault="00631CF8" w:rsidP="00AC5250">
      <w:pPr>
        <w:keepNext/>
        <w:jc w:val="both"/>
        <w:rPr>
          <w:rFonts w:ascii="Times New Roman" w:hAnsi="Times New Roman" w:cs="Times New Roman"/>
          <w:noProof/>
          <w:sz w:val="20"/>
          <w:szCs w:val="20"/>
          <w:lang w:eastAsia="en-IN" w:bidi="ta-IN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 </w:t>
      </w:r>
      <w:r w:rsidR="00AC5250"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3B7B7BCF" wp14:editId="1F9B7189">
            <wp:extent cx="2689860" cy="1829744"/>
            <wp:effectExtent l="0" t="0" r="0" b="0"/>
            <wp:docPr id="2080075696" name="Picture 2080075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912" cy="18359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C5250"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 </w:t>
      </w:r>
      <w:r w:rsidR="00AC5250"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5AF4AFA2" wp14:editId="3B1AC57C">
            <wp:extent cx="2788920" cy="1820929"/>
            <wp:effectExtent l="0" t="0" r="0" b="8255"/>
            <wp:docPr id="2080075697" name="Picture 2080075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765" cy="18221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16F8C5" w14:textId="79184DA5" w:rsidR="00AC5250" w:rsidRDefault="00AC5250" w:rsidP="00AC5250">
      <w:pPr>
        <w:keepNext/>
        <w:jc w:val="both"/>
        <w:rPr>
          <w:rFonts w:ascii="Times New Roman" w:hAnsi="Times New Roman" w:cs="Times New Roman"/>
          <w:noProof/>
          <w:sz w:val="20"/>
          <w:szCs w:val="20"/>
          <w:lang w:eastAsia="en-IN" w:bidi="ta-IN"/>
        </w:rPr>
      </w:pP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  </w:t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0509C17F" wp14:editId="5006BA84">
            <wp:extent cx="2689860" cy="1829745"/>
            <wp:effectExtent l="0" t="0" r="0" b="0"/>
            <wp:docPr id="2080075698" name="Picture 2080075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639" cy="1830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 </w:t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2C6560C2" wp14:editId="64A78E8B">
            <wp:extent cx="2845300" cy="1821180"/>
            <wp:effectExtent l="0" t="0" r="0" b="7620"/>
            <wp:docPr id="2080075699" name="Picture 2080075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765" cy="18253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145B57" w14:textId="64E1D36A" w:rsidR="00AC5250" w:rsidRDefault="00AC5250" w:rsidP="00AC5250">
      <w:pPr>
        <w:keepNext/>
        <w:jc w:val="both"/>
        <w:rPr>
          <w:rFonts w:ascii="Times New Roman" w:hAnsi="Times New Roman" w:cs="Times New Roman"/>
          <w:noProof/>
          <w:sz w:val="20"/>
          <w:szCs w:val="20"/>
          <w:lang w:eastAsia="en-IN" w:bidi="ta-IN"/>
        </w:rPr>
      </w:pP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t xml:space="preserve">   </w:t>
      </w:r>
      <w:r>
        <w:rPr>
          <w:rFonts w:ascii="Times New Roman" w:hAnsi="Times New Roman" w:cs="Times New Roman"/>
          <w:noProof/>
          <w:sz w:val="20"/>
          <w:szCs w:val="20"/>
          <w:lang w:eastAsia="en-IN" w:bidi="ta-IN"/>
        </w:rPr>
        <w:drawing>
          <wp:inline distT="0" distB="0" distL="0" distR="0" wp14:anchorId="67CCAED4" wp14:editId="2E6509A8">
            <wp:extent cx="2689860" cy="1800060"/>
            <wp:effectExtent l="0" t="0" r="0" b="0"/>
            <wp:docPr id="2080075700" name="Picture 2080075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765" cy="18033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224462" w14:textId="77777777" w:rsidR="006E68C2" w:rsidRPr="00C76E0E" w:rsidRDefault="006E68C2" w:rsidP="00480DB4">
      <w:pPr>
        <w:keepNext/>
        <w:rPr>
          <w:rFonts w:ascii="Times New Roman" w:hAnsi="Times New Roman" w:cs="Times New Roman"/>
          <w:sz w:val="20"/>
          <w:szCs w:val="20"/>
        </w:rPr>
      </w:pPr>
    </w:p>
    <w:p w14:paraId="6E309B96" w14:textId="405BA342" w:rsidR="009C7131" w:rsidRPr="009C7131" w:rsidRDefault="009C7131" w:rsidP="009C7131">
      <w:pPr>
        <w:spacing w:line="480" w:lineRule="auto"/>
        <w:ind w:left="907" w:hanging="90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9C7131">
        <w:rPr>
          <w:rFonts w:ascii="Times New Roman" w:hAnsi="Times New Roman" w:cs="Times New Roman"/>
          <w:sz w:val="20"/>
          <w:szCs w:val="20"/>
          <w:lang w:val="en-US"/>
        </w:rPr>
        <w:t>Fig.</w:t>
      </w:r>
      <w:proofErr w:type="gramEnd"/>
      <w:r w:rsidRPr="009C713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E68C2">
        <w:rPr>
          <w:rFonts w:ascii="Times New Roman" w:hAnsi="Times New Roman" w:cs="Times New Roman"/>
          <w:sz w:val="20"/>
          <w:szCs w:val="20"/>
          <w:lang w:val="en-US"/>
        </w:rPr>
        <w:t>S5</w:t>
      </w:r>
      <w:r w:rsidRPr="009C7131">
        <w:rPr>
          <w:rFonts w:ascii="Times New Roman" w:hAnsi="Times New Roman" w:cs="Times New Roman"/>
          <w:sz w:val="20"/>
          <w:szCs w:val="20"/>
          <w:lang w:val="en-US"/>
        </w:rPr>
        <w:t xml:space="preserve">: 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  </w:t>
      </w:r>
      <w:r w:rsidRPr="009C7131">
        <w:rPr>
          <w:rFonts w:ascii="Times New Roman" w:hAnsi="Times New Roman" w:cs="Times New Roman"/>
          <w:sz w:val="20"/>
          <w:szCs w:val="20"/>
          <w:lang w:val="en-US"/>
        </w:rPr>
        <w:t>Distribution of PCA selected release statistics of IMHA-HCA</w:t>
      </w:r>
      <w:r>
        <w:rPr>
          <w:rFonts w:ascii="Times New Roman" w:hAnsi="Times New Roman" w:cs="Times New Roman"/>
          <w:sz w:val="20"/>
          <w:szCs w:val="20"/>
          <w:lang w:val="en-US"/>
        </w:rPr>
        <w:t>-28.95</w:t>
      </w:r>
      <w:r w:rsidRPr="009C7131">
        <w:rPr>
          <w:rFonts w:ascii="Times New Roman" w:hAnsi="Times New Roman" w:cs="Times New Roman"/>
          <w:sz w:val="20"/>
          <w:szCs w:val="20"/>
          <w:lang w:val="en-US"/>
        </w:rPr>
        <w:t xml:space="preserve"> across the various class intervals covering the entire range of inflow statistics</w:t>
      </w:r>
      <w:r w:rsidR="00C42435"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9C713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534DC41E" w14:textId="03144862" w:rsidR="00A30D53" w:rsidRDefault="00A30D53" w:rsidP="00480DB4">
      <w:pPr>
        <w:pStyle w:val="Caption"/>
        <w:jc w:val="center"/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sectPr w:rsidR="00A30D5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60EA5D75" w14:textId="6EE00696" w:rsidR="006B2C59" w:rsidRDefault="00280EEB" w:rsidP="00A30D53">
      <w:pPr>
        <w:rPr>
          <w:rFonts w:ascii="Times New Roman" w:hAnsi="Times New Roman" w:cs="Times New Roman"/>
          <w:sz w:val="20"/>
          <w:szCs w:val="20"/>
        </w:rPr>
      </w:pPr>
      <w:r w:rsidRPr="00280EEB">
        <w:rPr>
          <w:rFonts w:ascii="Times New Roman" w:hAnsi="Times New Roman" w:cs="Times New Roman"/>
          <w:sz w:val="20"/>
          <w:szCs w:val="20"/>
          <w:highlight w:val="yellow"/>
        </w:rPr>
        <w:lastRenderedPageBreak/>
        <w:t>Table S5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F394BED" w14:textId="77777777" w:rsidR="00280EEB" w:rsidRDefault="00280EEB" w:rsidP="00A30D53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5"/>
        <w:gridCol w:w="1355"/>
        <w:gridCol w:w="1146"/>
        <w:gridCol w:w="1146"/>
        <w:gridCol w:w="1146"/>
        <w:gridCol w:w="1146"/>
        <w:gridCol w:w="1146"/>
        <w:gridCol w:w="1142"/>
      </w:tblGrid>
      <w:tr w:rsidR="00280EEB" w:rsidRPr="00280EEB" w14:paraId="3ECF93D8" w14:textId="77777777" w:rsidTr="000D0098">
        <w:trPr>
          <w:trHeight w:val="540"/>
          <w:tblHeader/>
        </w:trPr>
        <w:tc>
          <w:tcPr>
            <w:tcW w:w="1282" w:type="pct"/>
            <w:gridSpan w:val="2"/>
            <w:shd w:val="clear" w:color="auto" w:fill="auto"/>
            <w:vAlign w:val="center"/>
            <w:hideMark/>
          </w:tcPr>
          <w:p w14:paraId="74DC892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 xml:space="preserve">Contribution rate of each PC 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B87CDC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3EF29B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2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920D93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1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C3A6E4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1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8A6268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6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49222AC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5</w:t>
            </w:r>
          </w:p>
        </w:tc>
      </w:tr>
      <w:tr w:rsidR="00280EEB" w:rsidRPr="00280EEB" w14:paraId="34CC9551" w14:textId="77777777" w:rsidTr="000D0098">
        <w:trPr>
          <w:trHeight w:val="288"/>
          <w:tblHeader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C679BD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proofErr w:type="spellStart"/>
            <w:r w:rsidRPr="00280E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IrrMSI</w:t>
            </w:r>
            <w:proofErr w:type="spellEnd"/>
          </w:p>
        </w:tc>
        <w:tc>
          <w:tcPr>
            <w:tcW w:w="733" w:type="pct"/>
            <w:shd w:val="clear" w:color="auto" w:fill="auto"/>
            <w:vAlign w:val="center"/>
            <w:hideMark/>
          </w:tcPr>
          <w:p w14:paraId="6DD3315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HA_RVA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A17EDE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LPE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30FA6E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90_max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A82541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July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4E0D95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_max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0FE900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rise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0E964C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May</w:t>
            </w:r>
          </w:p>
        </w:tc>
      </w:tr>
      <w:tr w:rsidR="00280EEB" w:rsidRPr="00280EEB" w14:paraId="253ABBC4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2789088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1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F194DE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2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8CD8FF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119182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ABF673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BE71F1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8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CA0901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6C4C15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369310DE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594223C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19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963270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1.6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BDD88B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CD3C04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28378A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8B8358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8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DEA188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8BB5AB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2BA9DC0B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42FAE2F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2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DE1570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4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8D362D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0844CD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E83BEE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F404B2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08F4AA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4304A9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5009A3CF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2E6B686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2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990885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8CC2EE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C311D7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343BF7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913EC8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C64C8E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17C7E6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42927BF6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1CDE222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23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10D1FA5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7.9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27E3F0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0443AA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48A9CA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4A80B1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DBEE83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FE07FC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31B71093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8AA6C9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27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0D1425F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7.1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900163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36043D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F18955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D25B71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AEEE08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929553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0FE4B5EC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570398F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28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010131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6.8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3B977F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D3CA01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9D760C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6A7E5B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224854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E18FE6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577FC81C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5423E5E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3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0038314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4.8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6C7408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502EBF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C23F73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ACF809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584D1E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37696B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56332FDA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5C2CC2C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54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3C38EF4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3.1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F4096B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BE1CF9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0E635E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AAF2C3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D4054D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80440B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7DB00D28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4BF9EC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5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63B174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3.0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3F9CB1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0F16E0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916C44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973D6E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C08CA7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384D047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4F435217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5F5BAE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63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1F0F339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9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53BDAC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44444A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A0B98E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9F4EF7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494830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07262C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4544367B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4B11D3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25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9BB81A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6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96AC5D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0352DB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327801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D69346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80BC03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5D9F2C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19F70275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4EAD35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25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1FBA957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5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404961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EFE384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9C30DA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AEEDF0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8EE43C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47AB841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4822355A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425FA6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28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3004083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0.7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5BC658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78E9D7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53BC06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0506DD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89346D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512AA7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620CA390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365984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29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B8FF32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0.6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C6FCF5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8725B4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6258E3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9CE77E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0DAA62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F25A3D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481FC321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19EBA76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3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0081D6F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9.7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0206C3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6E4537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0621D1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F03917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6F14BD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41F7525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2368CF37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58DA0C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3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55ED42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9.6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1FEBE4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4D6944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702D2D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25E54C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7E7EAC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726B7D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0D0E2F95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6E2255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51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CBFECA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1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9E5846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5161C5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C493DA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0CEC43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749A98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FF9611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5F8F93ED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74442F8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53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6DF79E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7.6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654472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A3A212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316660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D54EF5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E6F8DF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8A5112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320F144B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222AE2F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54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252A8F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7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82A3B7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738359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26D019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AE354A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E34419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5C6434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26DC4FAE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78A488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62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F0C4CB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6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5E8BA4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C3E80B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4DDE22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F399FA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AE86F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27C552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5ACAB7BC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CE97FD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64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4D9DC0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1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4D9F31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84FCCA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86B73A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D404B5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69756F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6F0466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42B7EF1A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2DF795F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65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0E41097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0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13C5F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19E31A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CE3B1D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62ADE6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5A2BF9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F9D5AF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79DDC417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255CA0D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95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D92731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3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6568BF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144E67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B4930C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1E01C5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DAB8F8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39AE96D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</w:tr>
      <w:tr w:rsidR="00280EEB" w:rsidRPr="00280EEB" w14:paraId="413F38BA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4BB8AE9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95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070E1FC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3.1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3E6287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FAABA1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3B1D6E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88F226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626CCB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19893EE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1817068E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170075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9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31D78C2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2.7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5284FF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6909F7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54308F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7BC29C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89A76C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38CC7E5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391B4FCC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4663253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0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498831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2.2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9E9820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E2D8E9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4C35CF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5D1649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D0CC2E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D9F08A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58A2AA44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7D1253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03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D8E971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2.0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246FF7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8C3FF6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229031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A68041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3728AF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C4971E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2CA3731C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736AD15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15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3EDB9E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1.6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2013E0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4B4DF4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9E710C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07C1FC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4DBDB9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01837EC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0883AFC8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1583B25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4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85DAFA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1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D28550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F53986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50BA37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A8A7DC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E07C63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3B4CB33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534CC28C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EFB2F9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41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55EC7C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.7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023993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0B92D4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B0B621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EBE45D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48A72A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E5DE5F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0702AFE8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42D0521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4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CE954E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.5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E6A1B7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7ADB63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E346F7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CA4078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BC0EEA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39144A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139319AE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D22FB7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84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1216208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.4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5EAD77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D5A180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45885C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31211B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73D95A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0A4210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19BA5BBA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D4CD46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85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77DED2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.3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4FFDAA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674A25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385DE9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1B93D0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A66AD7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4018FD4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69017718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1D5D9F8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2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BBCBC6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.1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295940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F5C1EF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C1BD3F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29EFE4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88E8E7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FFC317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72CE9D9C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7842B2A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38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31CC8FD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.0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FB685B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834A52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6B1BE8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BE76C0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82835B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9A179E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0F8075BB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7B814BD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4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A46DBE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9.1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B6F2FA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3848B8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EE9ED7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F48FC2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DFF186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E58CB6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2B91CFAE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4E3140B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41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28C14F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9.0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30CAD2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85AB8A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B6BE86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5C0186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575F95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09EB867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59F6415D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13D9214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42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0BDD625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8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711EE5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5F1071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AAA2A3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D225B8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A1EBBF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481EA03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245BFB12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57367AA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93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00B574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E1FB14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0E1E2D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4C916D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17E3F2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349771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046B530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069791DA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77BBB3B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94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6EB171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4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3E2183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3C6B7E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989601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6396B3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3D3E53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30E4C7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7AA85E07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7FC302F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lastRenderedPageBreak/>
              <w:t>5.9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756262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2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F02B79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64A7E8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2E4533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C582BF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D9C2A5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B10B2C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054D4866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282C209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21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3FEBFA6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1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AF32E2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E3F0A2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3754E8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652CBD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162CA6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45FC90D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75B3833E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0DF2A2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2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0C60DD6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9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B19A97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286BCF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60C2E8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C614F2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C27474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09E6C8D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7BA4B628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2BEE8F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27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0FD41B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8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ECE394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8796ED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59DA0C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B2D72A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994E07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F730C1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79022611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78ED25D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29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3CD2DA4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6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00C3F1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DD2DC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31C54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06AB6E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8F84C2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488D8A5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282C1BF0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27B45E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39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E36503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3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4B033E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6C3402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B80733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9D1633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D82B7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30076EA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</w:tr>
      <w:tr w:rsidR="00280EEB" w:rsidRPr="00280EEB" w14:paraId="353441C0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F388CE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42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782FF3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6.8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784E33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00EF00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81B3E6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8357A3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69E5B6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42687C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</w:tr>
      <w:tr w:rsidR="00280EEB" w:rsidRPr="00280EEB" w14:paraId="497497C9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0CB35C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44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EDAAA4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6.7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5C3F66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9CFE01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6D4F86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34A285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EF954F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E3C46C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</w:tr>
      <w:tr w:rsidR="00280EEB" w:rsidRPr="00280EEB" w14:paraId="2D23C08B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18EFE32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4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5E9D63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6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6CBB24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F84284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C09689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FFDF89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D36983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27B3EC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2FE61E8E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4F9E581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47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08A5F15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6.0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127D2D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FD1870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437205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1DFA36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B8CC0C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1CC264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0F62C0EF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2A2F0B7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49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9D7EB4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5.9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B6A308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3D573A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EC3A79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301FDD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E74DA3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3E4E64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24D8BCAA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5A90387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51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9D2E41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5.7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A84AB9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EB8391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C72204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14C711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C9AAB5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4ACD0F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</w:tr>
      <w:tr w:rsidR="00280EEB" w:rsidRPr="00280EEB" w14:paraId="73FCB685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29CA9D0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8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CF7C6A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5.5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88CC0B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ACA3AB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B3A8F0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08F2ED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00468E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43A849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5EF8DE48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40F2F23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87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343296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5.2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29762A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4B16B0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563BFC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EC092F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CD3255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0B4B333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029017E4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C74626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88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7F0A32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3.8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5AFC17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29D07B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D3C932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7E6ED9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135248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EC6254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3F3B68F2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CF1412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9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E5E096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3.3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89CA6A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CB1A7C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67EAB8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486336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B6ED17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0566439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314D9F56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535E02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91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EE4587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2.0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923689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E71012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0466FA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936AA9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13A666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18773C3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69D20F0E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9E6772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92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97666B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8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E4E655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093DBE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367360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98FBA7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9F0B1C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1E2187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76CB1A68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A988D4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92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097022E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2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DF6B58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C9FDBA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BBB8CE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519934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1349D7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0A8A4D7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7FDC2130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8C106D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94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031022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32CA96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36A907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A3598E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53794B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050C5D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35C273A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0DEFCC68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AF2344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99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8CBB18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0.8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967457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9DFC40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86F774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73F2CD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DA721D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FCA461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2403069E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4381626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01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5A92B9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9.5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5F90FD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EE1DE2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A158F8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8313CA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3F105D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0792EB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1959EA54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23219BD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02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B6442A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9.3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05EA9D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AA6390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5E79E6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1B4F13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595D6D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05FE17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60F1A688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297F464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04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12B8AAC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9.1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17C4D9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8BA582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FD49B0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A4BFA4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FCCC84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E2D751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3FFFF694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18E8BA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0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490036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8.9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3E00ED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5A6285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2659FF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FB5A55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694A45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F717E1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7CC1A623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59A34FB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93662B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8.6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676FA7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D74D46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605F77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DF488E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934972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1197847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6C0710E1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2C0F95E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8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CF6D59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7.9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46D332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C4F966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44A2C0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C8832B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00E10A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06A1109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51710C29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61F6A4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8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E3CAD8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7.7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8D9494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2DC84E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0E36B8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FA1238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3DD248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5CF014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7E528C4C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78EC550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89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1D8739C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7.5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7C126C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7FA11D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F8C162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C3A283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E2678B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4F2B69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794884AB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FDD459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9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6C3364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7.2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A0610C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5BE1A4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902DEE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E2EE85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8950F7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97E9C8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5D8D50A0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E167DD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96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FE6ACB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7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F7C11C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5C3463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F6A02C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0FA433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BF29A6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5197AE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43F3C024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115B005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8.2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B29BB6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5.1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B06A95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99C644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FBFA53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631723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1F775E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D731B8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64791B88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791F047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8.2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35FB057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8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A0DCE4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EAFFD3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0913AD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E8BDFB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712487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137401E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3955F030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152227D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9.3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A5F517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3.6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5C57E2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48566E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CCA53E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900F16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438B56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1E94463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01C5651A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0EC3D3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9.35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1F5A11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3.3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73243C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E5F015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DC3043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D850F1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49FC04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FA0AAC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29014E57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CC435D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9.57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E52571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3.0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7E30F7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CD5332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A1840B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F77E61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5C2642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2D8A2D8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08CDE7E2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2271F3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9.94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1E5895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2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DD30BA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472C3D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1D09F9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B88624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A2F8E5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6D73A6A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46F6A86A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5E45830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9.95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BC0405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2.3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97033A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07B3BE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2B6E94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E1F73F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7B0FFF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3C593FF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6D3CE6AE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7FA7B64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9.97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6007F45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1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C34A84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B29B33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9CD40F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242F51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DC047C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48E2C0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0538DA1B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546A99F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0.0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18A29DF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0.9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19397E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6382E9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46072B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31D5C6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86E9C4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66F41B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43E4B443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7114025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0.07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7ABB1B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0.5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0CD334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B34684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4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4907A6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5B593B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1F0D7C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F93CB2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4A59015F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7E4512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0.21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D0ACED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9.2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2AED1D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7B62CD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2E2B28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DE7EC7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566672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48FC3D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22010BA0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5396738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0.23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DD9D51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8.7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8D1645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4026CC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C135FE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E535D2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F28EC5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4FFFC3A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7065D48F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1D27B09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lastRenderedPageBreak/>
              <w:t>10.30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16ADBAC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8.2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1E2AFF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086855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3B6C4F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5AFB19D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03DCB7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DB3A8F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1C1D79F9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0D986112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5.31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9D0B16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7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632894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BC9EA0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C23B19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6187C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8A3FDB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764A514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297E0F3D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1DD0320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5.34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06CDA8E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AD5B4A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3806BD9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0B61D0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583798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4.2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FDA9C98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40B6378E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</w:tr>
      <w:tr w:rsidR="00280EEB" w:rsidRPr="00280EEB" w14:paraId="00863199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641B6A07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6.92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0ABF8AB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.5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138CE0A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B454DB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CC4527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29C2394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B0DACC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46A9F0C3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  <w:tr w:rsidR="00280EEB" w:rsidRPr="00280EEB" w14:paraId="64E5CEBE" w14:textId="77777777" w:rsidTr="000D0098">
        <w:trPr>
          <w:trHeight w:val="288"/>
        </w:trPr>
        <w:tc>
          <w:tcPr>
            <w:tcW w:w="549" w:type="pct"/>
            <w:shd w:val="clear" w:color="auto" w:fill="auto"/>
            <w:noWrap/>
            <w:vAlign w:val="center"/>
            <w:hideMark/>
          </w:tcPr>
          <w:p w14:paraId="37297C5F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6.93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4D950E6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8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A57163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9FCBCD6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FE52AB1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5A3B70B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4B20CAC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0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14:paraId="5D9CD6B5" w14:textId="77777777" w:rsidR="00280EEB" w:rsidRPr="00280EEB" w:rsidRDefault="00280EEB" w:rsidP="00280E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280EE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14</w:t>
            </w:r>
          </w:p>
        </w:tc>
      </w:tr>
    </w:tbl>
    <w:p w14:paraId="4D2650D0" w14:textId="77777777" w:rsidR="000D0098" w:rsidRPr="00B57D78" w:rsidRDefault="000D0098" w:rsidP="000D0098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</w:pPr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*</w:t>
      </w:r>
      <w:r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All figures are in %</w:t>
      </w:r>
    </w:p>
    <w:p w14:paraId="1C09E8CF" w14:textId="77777777" w:rsidR="00280EEB" w:rsidRDefault="00280EEB" w:rsidP="00A30D53">
      <w:pPr>
        <w:rPr>
          <w:rFonts w:ascii="Times New Roman" w:hAnsi="Times New Roman" w:cs="Times New Roman"/>
          <w:sz w:val="20"/>
          <w:szCs w:val="20"/>
        </w:rPr>
      </w:pPr>
    </w:p>
    <w:p w14:paraId="337D603A" w14:textId="77777777" w:rsidR="00280EEB" w:rsidRDefault="00280EEB" w:rsidP="00A30D53">
      <w:pPr>
        <w:rPr>
          <w:rFonts w:ascii="Times New Roman" w:hAnsi="Times New Roman" w:cs="Times New Roman"/>
          <w:sz w:val="20"/>
          <w:szCs w:val="20"/>
        </w:rPr>
      </w:pPr>
    </w:p>
    <w:p w14:paraId="3D994ED0" w14:textId="47AB4470" w:rsidR="00280EEB" w:rsidRDefault="00280EEB" w:rsidP="00280EE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highlight w:val="yellow"/>
        </w:rPr>
        <w:t>Table S6</w:t>
      </w:r>
      <w:r w:rsidRPr="00280EEB">
        <w:rPr>
          <w:rFonts w:ascii="Times New Roman" w:hAnsi="Times New Roman" w:cs="Times New Roman"/>
          <w:sz w:val="20"/>
          <w:szCs w:val="20"/>
          <w:highlight w:val="yellow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6D5901" w14:textId="77777777" w:rsidR="00280EEB" w:rsidRDefault="00280EEB" w:rsidP="00280EEB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1549"/>
        <w:gridCol w:w="1309"/>
        <w:gridCol w:w="1307"/>
        <w:gridCol w:w="1307"/>
        <w:gridCol w:w="1307"/>
        <w:gridCol w:w="1307"/>
      </w:tblGrid>
      <w:tr w:rsidR="00E33A67" w:rsidRPr="00E33A67" w14:paraId="07AD4FAA" w14:textId="77777777" w:rsidTr="000D0098">
        <w:trPr>
          <w:trHeight w:val="540"/>
          <w:tblHeader/>
        </w:trPr>
        <w:tc>
          <w:tcPr>
            <w:tcW w:w="1464" w:type="pct"/>
            <w:gridSpan w:val="2"/>
            <w:shd w:val="clear" w:color="auto" w:fill="auto"/>
            <w:vAlign w:val="center"/>
            <w:hideMark/>
          </w:tcPr>
          <w:p w14:paraId="4D16F3E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 xml:space="preserve">Contribution rate of each PC 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0496BB2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49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595CA4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3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E7D4E0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827F6C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0340B9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04</w:t>
            </w:r>
          </w:p>
        </w:tc>
      </w:tr>
      <w:tr w:rsidR="00E33A67" w:rsidRPr="00E33A67" w14:paraId="1A20E8CA" w14:textId="77777777" w:rsidTr="000D0098">
        <w:trPr>
          <w:trHeight w:val="288"/>
          <w:tblHeader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ED5DBE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proofErr w:type="spellStart"/>
            <w:r w:rsidRPr="00E33A6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IrrMSI</w:t>
            </w:r>
            <w:proofErr w:type="spellEnd"/>
          </w:p>
        </w:tc>
        <w:tc>
          <w:tcPr>
            <w:tcW w:w="837" w:type="pct"/>
            <w:shd w:val="clear" w:color="auto" w:fill="auto"/>
            <w:vAlign w:val="center"/>
            <w:hideMark/>
          </w:tcPr>
          <w:p w14:paraId="0D6176F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HA_HCA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6F1DEA5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Jan</w:t>
            </w:r>
          </w:p>
        </w:tc>
        <w:tc>
          <w:tcPr>
            <w:tcW w:w="707" w:type="pct"/>
            <w:shd w:val="clear" w:color="auto" w:fill="auto"/>
            <w:vAlign w:val="center"/>
            <w:hideMark/>
          </w:tcPr>
          <w:p w14:paraId="69B3510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-min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F37B84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BF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7A573F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Dec</w:t>
            </w:r>
          </w:p>
        </w:tc>
        <w:tc>
          <w:tcPr>
            <w:tcW w:w="707" w:type="pct"/>
            <w:shd w:val="clear" w:color="auto" w:fill="auto"/>
            <w:vAlign w:val="center"/>
            <w:hideMark/>
          </w:tcPr>
          <w:p w14:paraId="615F252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-max</w:t>
            </w:r>
          </w:p>
        </w:tc>
      </w:tr>
      <w:tr w:rsidR="00E33A67" w:rsidRPr="00E33A67" w14:paraId="4A27FFC5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B8F59E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13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45781E6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0.95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2C330D1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1.89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D8A039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1.5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2B9C38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1.7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B8FDB6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8E1D15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2.16</w:t>
            </w:r>
          </w:p>
        </w:tc>
      </w:tr>
      <w:tr w:rsidR="00E33A67" w:rsidRPr="00E33A67" w14:paraId="2AE162EE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B8BFF4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13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44CC66E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92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7093D91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9.69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2FD5F1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1.5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D36C81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4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9A7954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D171DD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1.56</w:t>
            </w:r>
          </w:p>
        </w:tc>
      </w:tr>
      <w:tr w:rsidR="00E33A67" w:rsidRPr="00E33A67" w14:paraId="14B23907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39D0E6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16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5B3EDD0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7.73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15B37F8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7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22F901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5B8AC5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4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8B8261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B9B6D0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1.56</w:t>
            </w:r>
          </w:p>
        </w:tc>
      </w:tr>
      <w:tr w:rsidR="00E33A67" w:rsidRPr="00E33A67" w14:paraId="581AACE5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4427DB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17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55DD837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7.65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2E0A1A1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69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498C43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3AC719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4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98E47C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8.4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26497A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61.56</w:t>
            </w:r>
          </w:p>
        </w:tc>
      </w:tr>
      <w:tr w:rsidR="00E33A67" w:rsidRPr="00E33A67" w14:paraId="447F569B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267B51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39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2F9C174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7.38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12355D9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9.2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454A4E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E460D9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5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08499D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A0DF51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7.57</w:t>
            </w:r>
          </w:p>
        </w:tc>
      </w:tr>
      <w:tr w:rsidR="00E33A67" w:rsidRPr="00E33A67" w14:paraId="76015836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42A527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49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46A9CCF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7.21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7B28C24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9.2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5B1C72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032073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9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A4AF5C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6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8C4EE9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7.57</w:t>
            </w:r>
          </w:p>
        </w:tc>
      </w:tr>
      <w:tr w:rsidR="00E33A67" w:rsidRPr="00E33A67" w14:paraId="54D95DF1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CA2158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54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6120333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17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2B59525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1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CB7D40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34CF76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9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ABB86A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72A826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6.73</w:t>
            </w:r>
          </w:p>
        </w:tc>
      </w:tr>
      <w:tr w:rsidR="00E33A67" w:rsidRPr="00E33A67" w14:paraId="0CD0F99E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31F5CD0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56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3DC8582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93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49EA56E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1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E150FD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90CC9B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9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AA2ACC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DCAEC1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5.97</w:t>
            </w:r>
          </w:p>
        </w:tc>
      </w:tr>
      <w:tr w:rsidR="00E33A67" w:rsidRPr="00E33A67" w14:paraId="0C633459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4804D72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72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7CBEA1D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86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3853E1E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1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50DBC6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B0257D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3.8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3F0E6C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2.3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BD2ADD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5.34</w:t>
            </w:r>
          </w:p>
        </w:tc>
      </w:tr>
      <w:tr w:rsidR="00E33A67" w:rsidRPr="00E33A67" w14:paraId="16E82550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54DBF2C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76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14FCA75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92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3BAC642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1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F8C460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367440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4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BAA617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2.3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269FBA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5.34</w:t>
            </w:r>
          </w:p>
        </w:tc>
      </w:tr>
      <w:tr w:rsidR="00E33A67" w:rsidRPr="00E33A67" w14:paraId="76DD6C59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2EC3A4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77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1B84122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80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34B8442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1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C1B163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62FD62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7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43698E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2.3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D9421B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5.34</w:t>
            </w:r>
          </w:p>
        </w:tc>
      </w:tr>
      <w:tr w:rsidR="00E33A67" w:rsidRPr="00E33A67" w14:paraId="038E297B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792858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79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3B183A0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20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2B76A65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1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1D806E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78CFD8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3.6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6E7977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2.3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DAB66A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5.34</w:t>
            </w:r>
          </w:p>
        </w:tc>
      </w:tr>
      <w:tr w:rsidR="00E33A67" w:rsidRPr="00E33A67" w14:paraId="7A53E712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FD9FD1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80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68D052E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4.06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1B0903B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1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3E06C3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3A4EAB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2.6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8CDAC8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2.3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55F768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5.34</w:t>
            </w:r>
          </w:p>
        </w:tc>
      </w:tr>
      <w:tr w:rsidR="00E33A67" w:rsidRPr="00E33A67" w14:paraId="11D2A6BF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FD4944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82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194A241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3.88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4C566EC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1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AE4908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D89426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2.6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5C5BF4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0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E47569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5.97</w:t>
            </w:r>
          </w:p>
        </w:tc>
      </w:tr>
      <w:tr w:rsidR="00E33A67" w:rsidRPr="00E33A67" w14:paraId="3A28C771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59539B7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84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7780194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3.68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08563B4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1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F2C796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839DB6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2.6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EA3C63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0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BF892E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5.34</w:t>
            </w:r>
          </w:p>
        </w:tc>
      </w:tr>
      <w:tr w:rsidR="00E33A67" w:rsidRPr="00E33A67" w14:paraId="15FC8C57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497808F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0.90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1CFC366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3.53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12BF1AD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5.1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876017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22273F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2.6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EC7A6B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0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C54A2F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4.88</w:t>
            </w:r>
          </w:p>
        </w:tc>
      </w:tr>
      <w:tr w:rsidR="00E33A67" w:rsidRPr="00E33A67" w14:paraId="19E12D24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4A0985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20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7000CD9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3.49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69DC1C7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3.1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C3C7F0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7E3320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2.6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202E64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448DA0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5.97</w:t>
            </w:r>
          </w:p>
        </w:tc>
      </w:tr>
      <w:tr w:rsidR="00E33A67" w:rsidRPr="00E33A67" w14:paraId="440DB9D1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E8D757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22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43DF9F8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3.28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74F80DA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3.1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B31ADE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BE9E4D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2.6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6FBF4A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AE6671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5.34</w:t>
            </w:r>
          </w:p>
        </w:tc>
      </w:tr>
      <w:tr w:rsidR="00E33A67" w:rsidRPr="00E33A67" w14:paraId="605295CB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5D9E664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.24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20C7C74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3.12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2B35D6A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3.1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B796E6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C8E6C0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2.6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ED2D18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0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8BD46D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4.88</w:t>
            </w:r>
          </w:p>
        </w:tc>
      </w:tr>
      <w:tr w:rsidR="00E33A67" w:rsidRPr="00E33A67" w14:paraId="59A34567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5B496CB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50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2ADD0F9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2.67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7DAAC1A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1.5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AD51D2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1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CCC656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4.4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85B843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8.20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9EB798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7.07</w:t>
            </w:r>
          </w:p>
        </w:tc>
      </w:tr>
      <w:tr w:rsidR="00E33A67" w:rsidRPr="00E33A67" w14:paraId="12F3AA37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7AA742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53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1137FAE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1.74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2BA142D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5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48EF50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1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B5BA24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4.4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56C69B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6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B212E2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7.07</w:t>
            </w:r>
          </w:p>
        </w:tc>
      </w:tr>
      <w:tr w:rsidR="00E33A67" w:rsidRPr="00E33A67" w14:paraId="69061FC8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8D5CDF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55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2D4BF36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1.62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55C5420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B830CA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D89B4D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3.6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6EB893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6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4FB555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7.51</w:t>
            </w:r>
          </w:p>
        </w:tc>
      </w:tr>
      <w:tr w:rsidR="00E33A67" w:rsidRPr="00E33A67" w14:paraId="7B08930A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AFE1D7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56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71BC2D1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1.49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5B1B08F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73514A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A66015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3.6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64F3D8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6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8F9323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7.07</w:t>
            </w:r>
          </w:p>
        </w:tc>
      </w:tr>
      <w:tr w:rsidR="00E33A67" w:rsidRPr="00E33A67" w14:paraId="3F274636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2FDDAC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58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2FBEA63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1.30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3FFC308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5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8DD7D2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4166AF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9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B13BD3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6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F4D9A5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7.07</w:t>
            </w:r>
          </w:p>
        </w:tc>
      </w:tr>
      <w:tr w:rsidR="00E33A67" w:rsidRPr="00E33A67" w14:paraId="265426DB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0BD657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71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5CE9D2D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1.25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1149F7F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DBB911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FBA9DB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54228D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6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625770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7.51</w:t>
            </w:r>
          </w:p>
        </w:tc>
      </w:tr>
      <w:tr w:rsidR="00E33A67" w:rsidRPr="00E33A67" w14:paraId="70ADFA4C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056354D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72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4EBA4ED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1.06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5C6F515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5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58F67A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987E8E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DFEB61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6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F9C77D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7.51</w:t>
            </w:r>
          </w:p>
        </w:tc>
      </w:tr>
      <w:tr w:rsidR="00E33A67" w:rsidRPr="00E33A67" w14:paraId="6D8A0C27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5D68203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78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7EA9638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.92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435D1C8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5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61CF82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068F37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55018E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6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CD75FF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7.07</w:t>
            </w:r>
          </w:p>
        </w:tc>
      </w:tr>
      <w:tr w:rsidR="00E33A67" w:rsidRPr="00E33A67" w14:paraId="30D1BA5A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4012AA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.99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1BCD431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.72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2C92E88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AF028F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A613B7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F34127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BB6045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5.53</w:t>
            </w:r>
          </w:p>
        </w:tc>
      </w:tr>
      <w:tr w:rsidR="00E33A67" w:rsidRPr="00E33A67" w14:paraId="5F841B3C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8E6D75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01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4AE15F0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.64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43088C8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5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A04EFB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A6D07E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3D64E7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7.89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F8D019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5.53</w:t>
            </w:r>
          </w:p>
        </w:tc>
      </w:tr>
      <w:tr w:rsidR="00E33A67" w:rsidRPr="00E33A67" w14:paraId="2A305352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A15AAF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lastRenderedPageBreak/>
              <w:t>3.01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5C4D456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.53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1B6BB78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5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E6C008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05DBA2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6BC167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8B7471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5.53</w:t>
            </w:r>
          </w:p>
        </w:tc>
      </w:tr>
      <w:tr w:rsidR="00E33A67" w:rsidRPr="00E33A67" w14:paraId="40E221CD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AF9293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09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63AECDD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0.43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441B870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5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F18BE4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1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349CC9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3.4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139B7D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E4F3CF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2.88</w:t>
            </w:r>
          </w:p>
        </w:tc>
      </w:tr>
      <w:tr w:rsidR="00E33A67" w:rsidRPr="00E33A67" w14:paraId="7D9293DE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3E37822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12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7287D87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9.70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608955E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5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FB2648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1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9C84DF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3.4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462CC6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D493C1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0.22</w:t>
            </w:r>
          </w:p>
        </w:tc>
      </w:tr>
      <w:tr w:rsidR="00E33A67" w:rsidRPr="00E33A67" w14:paraId="790A9CE3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B3FAC4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14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54C1DB2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9.54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2C01C85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B6F11D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1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F0C17F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E00DED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2718BB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0.22</w:t>
            </w:r>
          </w:p>
        </w:tc>
      </w:tr>
      <w:tr w:rsidR="00E33A67" w:rsidRPr="00E33A67" w14:paraId="1A465581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731986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14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34B00BC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9.34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60C05D6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5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ECD2F2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1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09613F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888410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E3249C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0.22</w:t>
            </w:r>
          </w:p>
        </w:tc>
      </w:tr>
      <w:tr w:rsidR="00E33A67" w:rsidRPr="00E33A67" w14:paraId="2ADBA6DC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74AFE7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28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33111BC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95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3264A25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9B51B7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1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3EC0DC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1D9922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2C92D4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04</w:t>
            </w:r>
          </w:p>
        </w:tc>
      </w:tr>
      <w:tr w:rsidR="00E33A67" w:rsidRPr="00E33A67" w14:paraId="33BC91F0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479D0F2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68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6F5A2A3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81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7112A04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8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29AA57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1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1CACDE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C4AD52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DDF89F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04</w:t>
            </w:r>
          </w:p>
        </w:tc>
      </w:tr>
      <w:tr w:rsidR="00E33A67" w:rsidRPr="00E33A67" w14:paraId="7E1A980C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437697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.88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3CD707A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61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204D555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1CF522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990804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797291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D115C9B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04</w:t>
            </w:r>
          </w:p>
        </w:tc>
      </w:tr>
      <w:tr w:rsidR="00E33A67" w:rsidRPr="00E33A67" w14:paraId="16E285FD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5D47FA3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.16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2D572BE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59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043C3CE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8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5F9005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C8E2F8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5C2B499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99727E6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51</w:t>
            </w:r>
          </w:p>
        </w:tc>
      </w:tr>
      <w:tr w:rsidR="00E33A67" w:rsidRPr="00E33A67" w14:paraId="14001E12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0B3AEFD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.20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6F0EBB2D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46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232FAB8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8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6D42F6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52ABE8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3DC51E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63E02D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04</w:t>
            </w:r>
          </w:p>
        </w:tc>
      </w:tr>
      <w:tr w:rsidR="00E33A67" w:rsidRPr="00E33A67" w14:paraId="58D80A0A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38E46D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.30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6440B00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43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20AEA590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4.80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71239AF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13BED8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3133C2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11.9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3F7E9FC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51</w:t>
            </w:r>
          </w:p>
        </w:tc>
      </w:tr>
      <w:tr w:rsidR="00E33A67" w:rsidRPr="00E33A67" w14:paraId="7D479162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30602E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.30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48A9B5D3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8.02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31B1472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4.80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90290E8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27DFEE7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6A8D00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541EDA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51</w:t>
            </w:r>
          </w:p>
        </w:tc>
      </w:tr>
      <w:tr w:rsidR="00E33A67" w:rsidRPr="00E33A67" w14:paraId="7AC173BF" w14:textId="77777777" w:rsidTr="000D0098">
        <w:trPr>
          <w:trHeight w:val="288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3DA15BC1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4.35</w:t>
            </w:r>
          </w:p>
        </w:tc>
        <w:tc>
          <w:tcPr>
            <w:tcW w:w="837" w:type="pct"/>
            <w:shd w:val="clear" w:color="auto" w:fill="auto"/>
            <w:noWrap/>
            <w:vAlign w:val="center"/>
            <w:hideMark/>
          </w:tcPr>
          <w:p w14:paraId="7249DE64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7.89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16E5960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4.80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0B902AE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6.8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4A87DEA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21.0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EF35665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5.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8464492" w14:textId="77777777" w:rsidR="00E33A67" w:rsidRPr="00E33A67" w:rsidRDefault="00E33A67" w:rsidP="00E33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</w:pPr>
            <w:r w:rsidRPr="00E33A6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 w:bidi="ta-IN"/>
                <w14:ligatures w14:val="none"/>
              </w:rPr>
              <w:t>38.04</w:t>
            </w:r>
          </w:p>
        </w:tc>
      </w:tr>
    </w:tbl>
    <w:p w14:paraId="51F71DCB" w14:textId="77777777" w:rsidR="000D0098" w:rsidRPr="00B57D78" w:rsidRDefault="000D0098" w:rsidP="000D0098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</w:pPr>
      <w:r w:rsidRPr="00B57D78"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*</w:t>
      </w:r>
      <w:r>
        <w:rPr>
          <w:rFonts w:ascii="Times New Roman" w:eastAsia="Times New Roman" w:hAnsi="Times New Roman" w:cs="Times New Roman"/>
          <w:bCs/>
          <w:color w:val="000000"/>
          <w:sz w:val="16"/>
          <w:szCs w:val="16"/>
          <w:lang w:eastAsia="en-IN"/>
        </w:rPr>
        <w:t>All figures are in %</w:t>
      </w:r>
    </w:p>
    <w:p w14:paraId="4DFC2672" w14:textId="77777777" w:rsidR="00280EEB" w:rsidRDefault="00280EEB" w:rsidP="00280EEB">
      <w:pPr>
        <w:rPr>
          <w:rFonts w:ascii="Times New Roman" w:hAnsi="Times New Roman" w:cs="Times New Roman"/>
          <w:sz w:val="20"/>
          <w:szCs w:val="20"/>
        </w:rPr>
      </w:pPr>
    </w:p>
    <w:p w14:paraId="6BE14ECF" w14:textId="77777777" w:rsidR="00280EEB" w:rsidRPr="00C76E0E" w:rsidRDefault="00280EEB" w:rsidP="00A30D53">
      <w:pPr>
        <w:rPr>
          <w:rFonts w:ascii="Times New Roman" w:hAnsi="Times New Roman" w:cs="Times New Roman"/>
          <w:sz w:val="20"/>
          <w:szCs w:val="20"/>
        </w:rPr>
      </w:pPr>
    </w:p>
    <w:sectPr w:rsidR="00280EEB" w:rsidRPr="00C76E0E" w:rsidSect="003F46D4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E10A3"/>
    <w:multiLevelType w:val="hybridMultilevel"/>
    <w:tmpl w:val="D30ADA6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D8E106E"/>
    <w:multiLevelType w:val="multilevel"/>
    <w:tmpl w:val="B7303F9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bCs/>
        <w:color w:val="auto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1E111D3F"/>
    <w:multiLevelType w:val="hybridMultilevel"/>
    <w:tmpl w:val="1ADA8828"/>
    <w:lvl w:ilvl="0" w:tplc="DB22638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5828AD"/>
    <w:multiLevelType w:val="multilevel"/>
    <w:tmpl w:val="DDA6A2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FF40465"/>
    <w:multiLevelType w:val="multilevel"/>
    <w:tmpl w:val="469C50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20B9128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2AF0020F"/>
    <w:multiLevelType w:val="hybridMultilevel"/>
    <w:tmpl w:val="46442D5E"/>
    <w:lvl w:ilvl="0" w:tplc="4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3D5B1AE0"/>
    <w:multiLevelType w:val="hybridMultilevel"/>
    <w:tmpl w:val="7FA0B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7C4DF0"/>
    <w:multiLevelType w:val="hybridMultilevel"/>
    <w:tmpl w:val="110C6B7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F820F2F"/>
    <w:multiLevelType w:val="hybridMultilevel"/>
    <w:tmpl w:val="53F408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4073E1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60DB78D5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63A86FDD"/>
    <w:multiLevelType w:val="hybridMultilevel"/>
    <w:tmpl w:val="7FCC5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05063D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69330F59"/>
    <w:multiLevelType w:val="multilevel"/>
    <w:tmpl w:val="FBA48B0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6A074C7B"/>
    <w:multiLevelType w:val="hybridMultilevel"/>
    <w:tmpl w:val="B30E9CA4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EC96FB8"/>
    <w:multiLevelType w:val="multilevel"/>
    <w:tmpl w:val="75F22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>
    <w:nsid w:val="710E6FCD"/>
    <w:multiLevelType w:val="multilevel"/>
    <w:tmpl w:val="A77E0FF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none"/>
      <w:lvlText w:val="2.1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8">
    <w:nsid w:val="74FA6409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7B746DFE"/>
    <w:multiLevelType w:val="multilevel"/>
    <w:tmpl w:val="C0DEB8F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7B86063D"/>
    <w:multiLevelType w:val="hybridMultilevel"/>
    <w:tmpl w:val="0DB417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7"/>
  </w:num>
  <w:num w:numId="4">
    <w:abstractNumId w:val="4"/>
  </w:num>
  <w:num w:numId="5">
    <w:abstractNumId w:val="19"/>
  </w:num>
  <w:num w:numId="6">
    <w:abstractNumId w:val="13"/>
  </w:num>
  <w:num w:numId="7">
    <w:abstractNumId w:val="1"/>
  </w:num>
  <w:num w:numId="8">
    <w:abstractNumId w:val="5"/>
  </w:num>
  <w:num w:numId="9">
    <w:abstractNumId w:val="1"/>
  </w:num>
  <w:num w:numId="10">
    <w:abstractNumId w:val="1"/>
  </w:num>
  <w:num w:numId="11">
    <w:abstractNumId w:val="7"/>
  </w:num>
  <w:num w:numId="12">
    <w:abstractNumId w:val="6"/>
  </w:num>
  <w:num w:numId="13">
    <w:abstractNumId w:val="15"/>
  </w:num>
  <w:num w:numId="14">
    <w:abstractNumId w:val="0"/>
  </w:num>
  <w:num w:numId="15">
    <w:abstractNumId w:val="9"/>
  </w:num>
  <w:num w:numId="16">
    <w:abstractNumId w:val="20"/>
  </w:num>
  <w:num w:numId="17">
    <w:abstractNumId w:val="16"/>
  </w:num>
  <w:num w:numId="18">
    <w:abstractNumId w:val="3"/>
  </w:num>
  <w:num w:numId="19">
    <w:abstractNumId w:val="11"/>
  </w:num>
  <w:num w:numId="20">
    <w:abstractNumId w:val="18"/>
  </w:num>
  <w:num w:numId="21">
    <w:abstractNumId w:val="10"/>
  </w:num>
  <w:num w:numId="22">
    <w:abstractNumId w:val="1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MjQyNDU1MzW2MDBV0lEKTi0uzszPAykwqgUA5hltLiwAAAA="/>
  </w:docVars>
  <w:rsids>
    <w:rsidRoot w:val="00EA5669"/>
    <w:rsid w:val="00000BE1"/>
    <w:rsid w:val="00001D2F"/>
    <w:rsid w:val="00001D4B"/>
    <w:rsid w:val="0000256D"/>
    <w:rsid w:val="00004C33"/>
    <w:rsid w:val="00005DE8"/>
    <w:rsid w:val="0000702D"/>
    <w:rsid w:val="000110EB"/>
    <w:rsid w:val="00012177"/>
    <w:rsid w:val="000127FB"/>
    <w:rsid w:val="00012B93"/>
    <w:rsid w:val="00014EF9"/>
    <w:rsid w:val="00020915"/>
    <w:rsid w:val="0002098D"/>
    <w:rsid w:val="00021B2B"/>
    <w:rsid w:val="00031286"/>
    <w:rsid w:val="000341B5"/>
    <w:rsid w:val="00035556"/>
    <w:rsid w:val="00037AD9"/>
    <w:rsid w:val="0004165E"/>
    <w:rsid w:val="00041DAE"/>
    <w:rsid w:val="000456E0"/>
    <w:rsid w:val="0005149F"/>
    <w:rsid w:val="000529AE"/>
    <w:rsid w:val="00057B74"/>
    <w:rsid w:val="00057FDE"/>
    <w:rsid w:val="00063793"/>
    <w:rsid w:val="000670FA"/>
    <w:rsid w:val="00067D04"/>
    <w:rsid w:val="00072404"/>
    <w:rsid w:val="00073688"/>
    <w:rsid w:val="000748C3"/>
    <w:rsid w:val="00074FD8"/>
    <w:rsid w:val="00075BED"/>
    <w:rsid w:val="00081DA2"/>
    <w:rsid w:val="000821D4"/>
    <w:rsid w:val="0008280D"/>
    <w:rsid w:val="00082F88"/>
    <w:rsid w:val="000830A8"/>
    <w:rsid w:val="00084430"/>
    <w:rsid w:val="000856F0"/>
    <w:rsid w:val="000857A5"/>
    <w:rsid w:val="00092935"/>
    <w:rsid w:val="00092F77"/>
    <w:rsid w:val="000935D7"/>
    <w:rsid w:val="00095AD9"/>
    <w:rsid w:val="00096319"/>
    <w:rsid w:val="00096774"/>
    <w:rsid w:val="00097332"/>
    <w:rsid w:val="000975B9"/>
    <w:rsid w:val="000A228C"/>
    <w:rsid w:val="000A282E"/>
    <w:rsid w:val="000A3477"/>
    <w:rsid w:val="000A34B8"/>
    <w:rsid w:val="000A5D4E"/>
    <w:rsid w:val="000B51AF"/>
    <w:rsid w:val="000C0FEA"/>
    <w:rsid w:val="000C1C48"/>
    <w:rsid w:val="000C2143"/>
    <w:rsid w:val="000C219A"/>
    <w:rsid w:val="000C3376"/>
    <w:rsid w:val="000C50FA"/>
    <w:rsid w:val="000C5D3C"/>
    <w:rsid w:val="000C6A58"/>
    <w:rsid w:val="000D0098"/>
    <w:rsid w:val="000D0BF3"/>
    <w:rsid w:val="000D1B1F"/>
    <w:rsid w:val="000D2098"/>
    <w:rsid w:val="000D2949"/>
    <w:rsid w:val="000D44EA"/>
    <w:rsid w:val="000D54E3"/>
    <w:rsid w:val="000D57F4"/>
    <w:rsid w:val="000E05F4"/>
    <w:rsid w:val="000E1C82"/>
    <w:rsid w:val="000E593C"/>
    <w:rsid w:val="000E7A0B"/>
    <w:rsid w:val="000F0EDE"/>
    <w:rsid w:val="000F619D"/>
    <w:rsid w:val="000F7FC2"/>
    <w:rsid w:val="001012FD"/>
    <w:rsid w:val="00101C7C"/>
    <w:rsid w:val="00102E86"/>
    <w:rsid w:val="00106D38"/>
    <w:rsid w:val="00112B40"/>
    <w:rsid w:val="00113952"/>
    <w:rsid w:val="00116231"/>
    <w:rsid w:val="0011717D"/>
    <w:rsid w:val="0011763C"/>
    <w:rsid w:val="00117FBF"/>
    <w:rsid w:val="00120582"/>
    <w:rsid w:val="001209B5"/>
    <w:rsid w:val="00120E94"/>
    <w:rsid w:val="00123332"/>
    <w:rsid w:val="00124081"/>
    <w:rsid w:val="001245FE"/>
    <w:rsid w:val="00130182"/>
    <w:rsid w:val="001303C1"/>
    <w:rsid w:val="00130AA6"/>
    <w:rsid w:val="001334D6"/>
    <w:rsid w:val="00134E7E"/>
    <w:rsid w:val="00136719"/>
    <w:rsid w:val="00136FD8"/>
    <w:rsid w:val="00140B52"/>
    <w:rsid w:val="00143449"/>
    <w:rsid w:val="00143D32"/>
    <w:rsid w:val="00145A61"/>
    <w:rsid w:val="00147C07"/>
    <w:rsid w:val="00150B36"/>
    <w:rsid w:val="00150E52"/>
    <w:rsid w:val="00152BED"/>
    <w:rsid w:val="00153AF7"/>
    <w:rsid w:val="00154E73"/>
    <w:rsid w:val="00160106"/>
    <w:rsid w:val="001614F3"/>
    <w:rsid w:val="00161572"/>
    <w:rsid w:val="0016444D"/>
    <w:rsid w:val="001675BF"/>
    <w:rsid w:val="001709A4"/>
    <w:rsid w:val="00171913"/>
    <w:rsid w:val="00172971"/>
    <w:rsid w:val="00174123"/>
    <w:rsid w:val="00175F6E"/>
    <w:rsid w:val="001803BD"/>
    <w:rsid w:val="00184479"/>
    <w:rsid w:val="001858A7"/>
    <w:rsid w:val="00186DC2"/>
    <w:rsid w:val="0019160D"/>
    <w:rsid w:val="00193256"/>
    <w:rsid w:val="00193ED1"/>
    <w:rsid w:val="00194783"/>
    <w:rsid w:val="001961DE"/>
    <w:rsid w:val="0019708F"/>
    <w:rsid w:val="001979D6"/>
    <w:rsid w:val="00197DAC"/>
    <w:rsid w:val="001A0B84"/>
    <w:rsid w:val="001A1720"/>
    <w:rsid w:val="001A659F"/>
    <w:rsid w:val="001A672D"/>
    <w:rsid w:val="001A6804"/>
    <w:rsid w:val="001A778C"/>
    <w:rsid w:val="001B0B93"/>
    <w:rsid w:val="001B1925"/>
    <w:rsid w:val="001B4A39"/>
    <w:rsid w:val="001B6141"/>
    <w:rsid w:val="001C1BE0"/>
    <w:rsid w:val="001C21FD"/>
    <w:rsid w:val="001C3370"/>
    <w:rsid w:val="001C4816"/>
    <w:rsid w:val="001C4825"/>
    <w:rsid w:val="001C5F1A"/>
    <w:rsid w:val="001D0AD2"/>
    <w:rsid w:val="001D1EFB"/>
    <w:rsid w:val="001D3C2E"/>
    <w:rsid w:val="001D4B05"/>
    <w:rsid w:val="001D684A"/>
    <w:rsid w:val="001D6C51"/>
    <w:rsid w:val="001D7CE0"/>
    <w:rsid w:val="001E0CB6"/>
    <w:rsid w:val="001E1D40"/>
    <w:rsid w:val="001E4715"/>
    <w:rsid w:val="001E5C17"/>
    <w:rsid w:val="001E65DB"/>
    <w:rsid w:val="001E7325"/>
    <w:rsid w:val="001F274F"/>
    <w:rsid w:val="001F3B28"/>
    <w:rsid w:val="002003CA"/>
    <w:rsid w:val="00200FDF"/>
    <w:rsid w:val="002011BC"/>
    <w:rsid w:val="00202454"/>
    <w:rsid w:val="002031A7"/>
    <w:rsid w:val="00204D16"/>
    <w:rsid w:val="00205020"/>
    <w:rsid w:val="00210E33"/>
    <w:rsid w:val="00213EF7"/>
    <w:rsid w:val="00214C9E"/>
    <w:rsid w:val="00214CEF"/>
    <w:rsid w:val="00214EE1"/>
    <w:rsid w:val="00216BC2"/>
    <w:rsid w:val="00217E20"/>
    <w:rsid w:val="00217E37"/>
    <w:rsid w:val="00220AC2"/>
    <w:rsid w:val="00224E0E"/>
    <w:rsid w:val="00225723"/>
    <w:rsid w:val="00225FF5"/>
    <w:rsid w:val="00235C5E"/>
    <w:rsid w:val="00236001"/>
    <w:rsid w:val="0023706E"/>
    <w:rsid w:val="0023721A"/>
    <w:rsid w:val="002377F6"/>
    <w:rsid w:val="00240B71"/>
    <w:rsid w:val="002412C5"/>
    <w:rsid w:val="0024201A"/>
    <w:rsid w:val="00244559"/>
    <w:rsid w:val="00244D5A"/>
    <w:rsid w:val="00244E86"/>
    <w:rsid w:val="00246A0F"/>
    <w:rsid w:val="002535A2"/>
    <w:rsid w:val="00254EC2"/>
    <w:rsid w:val="00255727"/>
    <w:rsid w:val="0025593F"/>
    <w:rsid w:val="0025669C"/>
    <w:rsid w:val="00257A5E"/>
    <w:rsid w:val="002611F1"/>
    <w:rsid w:val="00265040"/>
    <w:rsid w:val="00267894"/>
    <w:rsid w:val="00267A31"/>
    <w:rsid w:val="00270AEF"/>
    <w:rsid w:val="00270F83"/>
    <w:rsid w:val="00272AA4"/>
    <w:rsid w:val="00272F32"/>
    <w:rsid w:val="00274F82"/>
    <w:rsid w:val="002806BE"/>
    <w:rsid w:val="00280EEB"/>
    <w:rsid w:val="00282848"/>
    <w:rsid w:val="00282DA5"/>
    <w:rsid w:val="002839B2"/>
    <w:rsid w:val="0028534A"/>
    <w:rsid w:val="00285417"/>
    <w:rsid w:val="00285443"/>
    <w:rsid w:val="00285B2B"/>
    <w:rsid w:val="002863EB"/>
    <w:rsid w:val="00287594"/>
    <w:rsid w:val="00290419"/>
    <w:rsid w:val="0029095F"/>
    <w:rsid w:val="00291745"/>
    <w:rsid w:val="00291D03"/>
    <w:rsid w:val="00292784"/>
    <w:rsid w:val="00294200"/>
    <w:rsid w:val="00295F77"/>
    <w:rsid w:val="002A03C4"/>
    <w:rsid w:val="002A22CC"/>
    <w:rsid w:val="002A28BE"/>
    <w:rsid w:val="002A470E"/>
    <w:rsid w:val="002A5DE1"/>
    <w:rsid w:val="002A6ED6"/>
    <w:rsid w:val="002B1E47"/>
    <w:rsid w:val="002B225C"/>
    <w:rsid w:val="002B59DA"/>
    <w:rsid w:val="002B73BC"/>
    <w:rsid w:val="002B7589"/>
    <w:rsid w:val="002B7CB9"/>
    <w:rsid w:val="002C267B"/>
    <w:rsid w:val="002C2CE2"/>
    <w:rsid w:val="002C3A28"/>
    <w:rsid w:val="002C3CC8"/>
    <w:rsid w:val="002C6479"/>
    <w:rsid w:val="002D0764"/>
    <w:rsid w:val="002D15AD"/>
    <w:rsid w:val="002D1B35"/>
    <w:rsid w:val="002D1D8B"/>
    <w:rsid w:val="002D2B18"/>
    <w:rsid w:val="002D5712"/>
    <w:rsid w:val="002E1558"/>
    <w:rsid w:val="002E201D"/>
    <w:rsid w:val="002E3D4C"/>
    <w:rsid w:val="002E40CB"/>
    <w:rsid w:val="002E49ED"/>
    <w:rsid w:val="002E4E63"/>
    <w:rsid w:val="002E6BAD"/>
    <w:rsid w:val="002F0252"/>
    <w:rsid w:val="002F1929"/>
    <w:rsid w:val="002F3E2E"/>
    <w:rsid w:val="002F76CE"/>
    <w:rsid w:val="0030044B"/>
    <w:rsid w:val="003008EF"/>
    <w:rsid w:val="00302001"/>
    <w:rsid w:val="0030564C"/>
    <w:rsid w:val="003063E8"/>
    <w:rsid w:val="00311B8D"/>
    <w:rsid w:val="00312056"/>
    <w:rsid w:val="00312249"/>
    <w:rsid w:val="00312406"/>
    <w:rsid w:val="00317A38"/>
    <w:rsid w:val="00321D57"/>
    <w:rsid w:val="00323425"/>
    <w:rsid w:val="003306BD"/>
    <w:rsid w:val="0033324E"/>
    <w:rsid w:val="003344D5"/>
    <w:rsid w:val="00337D59"/>
    <w:rsid w:val="00343627"/>
    <w:rsid w:val="00344E8A"/>
    <w:rsid w:val="00346B24"/>
    <w:rsid w:val="00346C1D"/>
    <w:rsid w:val="003470A6"/>
    <w:rsid w:val="00352194"/>
    <w:rsid w:val="00352501"/>
    <w:rsid w:val="00353E3A"/>
    <w:rsid w:val="003552CB"/>
    <w:rsid w:val="003604A7"/>
    <w:rsid w:val="003611DC"/>
    <w:rsid w:val="00363952"/>
    <w:rsid w:val="00365CE0"/>
    <w:rsid w:val="00366537"/>
    <w:rsid w:val="003667EA"/>
    <w:rsid w:val="00366AAB"/>
    <w:rsid w:val="003679E5"/>
    <w:rsid w:val="00367C69"/>
    <w:rsid w:val="00370EB8"/>
    <w:rsid w:val="00371050"/>
    <w:rsid w:val="00371D3C"/>
    <w:rsid w:val="003757E5"/>
    <w:rsid w:val="00375815"/>
    <w:rsid w:val="00377656"/>
    <w:rsid w:val="00380A5E"/>
    <w:rsid w:val="00382B0E"/>
    <w:rsid w:val="00384D8A"/>
    <w:rsid w:val="00385A30"/>
    <w:rsid w:val="00385AC9"/>
    <w:rsid w:val="00387C79"/>
    <w:rsid w:val="0039020B"/>
    <w:rsid w:val="0039236E"/>
    <w:rsid w:val="00393BE7"/>
    <w:rsid w:val="00396664"/>
    <w:rsid w:val="00397763"/>
    <w:rsid w:val="003A24C9"/>
    <w:rsid w:val="003A4F74"/>
    <w:rsid w:val="003A5BE4"/>
    <w:rsid w:val="003A64FF"/>
    <w:rsid w:val="003B23C4"/>
    <w:rsid w:val="003B3931"/>
    <w:rsid w:val="003B7281"/>
    <w:rsid w:val="003C0C64"/>
    <w:rsid w:val="003C0E63"/>
    <w:rsid w:val="003C43C0"/>
    <w:rsid w:val="003C6837"/>
    <w:rsid w:val="003D0E28"/>
    <w:rsid w:val="003D37EC"/>
    <w:rsid w:val="003D42FF"/>
    <w:rsid w:val="003D4B64"/>
    <w:rsid w:val="003E33B6"/>
    <w:rsid w:val="003E4128"/>
    <w:rsid w:val="003E525B"/>
    <w:rsid w:val="003E6074"/>
    <w:rsid w:val="003F0041"/>
    <w:rsid w:val="003F46D4"/>
    <w:rsid w:val="003F594F"/>
    <w:rsid w:val="003F61EB"/>
    <w:rsid w:val="003F7B5B"/>
    <w:rsid w:val="00400AE9"/>
    <w:rsid w:val="00401342"/>
    <w:rsid w:val="00401B37"/>
    <w:rsid w:val="00402A6C"/>
    <w:rsid w:val="00402AC7"/>
    <w:rsid w:val="00404A77"/>
    <w:rsid w:val="00404D0A"/>
    <w:rsid w:val="00407722"/>
    <w:rsid w:val="00412FC8"/>
    <w:rsid w:val="00415A27"/>
    <w:rsid w:val="00415E7F"/>
    <w:rsid w:val="004202A5"/>
    <w:rsid w:val="0042238D"/>
    <w:rsid w:val="0042323A"/>
    <w:rsid w:val="004305D3"/>
    <w:rsid w:val="00430675"/>
    <w:rsid w:val="00432081"/>
    <w:rsid w:val="0043280A"/>
    <w:rsid w:val="00434286"/>
    <w:rsid w:val="004342B8"/>
    <w:rsid w:val="00434E99"/>
    <w:rsid w:val="00434F99"/>
    <w:rsid w:val="00440A98"/>
    <w:rsid w:val="00440B93"/>
    <w:rsid w:val="00446887"/>
    <w:rsid w:val="00447DF9"/>
    <w:rsid w:val="00454EAA"/>
    <w:rsid w:val="0045635F"/>
    <w:rsid w:val="00457C0E"/>
    <w:rsid w:val="00460002"/>
    <w:rsid w:val="00461E46"/>
    <w:rsid w:val="0046443E"/>
    <w:rsid w:val="00464DFB"/>
    <w:rsid w:val="00470A83"/>
    <w:rsid w:val="004722F3"/>
    <w:rsid w:val="00472F57"/>
    <w:rsid w:val="00475700"/>
    <w:rsid w:val="00477C85"/>
    <w:rsid w:val="00480167"/>
    <w:rsid w:val="0048025A"/>
    <w:rsid w:val="0048040B"/>
    <w:rsid w:val="00480DB4"/>
    <w:rsid w:val="004811A8"/>
    <w:rsid w:val="0048168C"/>
    <w:rsid w:val="00482C5D"/>
    <w:rsid w:val="004905EE"/>
    <w:rsid w:val="0049065B"/>
    <w:rsid w:val="004929A5"/>
    <w:rsid w:val="00493AEC"/>
    <w:rsid w:val="004A145C"/>
    <w:rsid w:val="004A23C1"/>
    <w:rsid w:val="004A24F8"/>
    <w:rsid w:val="004A2699"/>
    <w:rsid w:val="004A30C2"/>
    <w:rsid w:val="004A6509"/>
    <w:rsid w:val="004A6D17"/>
    <w:rsid w:val="004B0019"/>
    <w:rsid w:val="004B0306"/>
    <w:rsid w:val="004B2F64"/>
    <w:rsid w:val="004B5194"/>
    <w:rsid w:val="004B6264"/>
    <w:rsid w:val="004B6854"/>
    <w:rsid w:val="004B6FAC"/>
    <w:rsid w:val="004B7FD7"/>
    <w:rsid w:val="004C5B3D"/>
    <w:rsid w:val="004C6698"/>
    <w:rsid w:val="004D047A"/>
    <w:rsid w:val="004D5D77"/>
    <w:rsid w:val="004D5FBB"/>
    <w:rsid w:val="004D6BF7"/>
    <w:rsid w:val="004D7B5E"/>
    <w:rsid w:val="004D7EC0"/>
    <w:rsid w:val="004E1106"/>
    <w:rsid w:val="004E1860"/>
    <w:rsid w:val="004E1FD1"/>
    <w:rsid w:val="004E2E85"/>
    <w:rsid w:val="004E3F82"/>
    <w:rsid w:val="004E58FD"/>
    <w:rsid w:val="004E7803"/>
    <w:rsid w:val="004F5DF5"/>
    <w:rsid w:val="00501324"/>
    <w:rsid w:val="00502893"/>
    <w:rsid w:val="00504F74"/>
    <w:rsid w:val="005069FB"/>
    <w:rsid w:val="005108CE"/>
    <w:rsid w:val="005170D0"/>
    <w:rsid w:val="00517845"/>
    <w:rsid w:val="00521A3E"/>
    <w:rsid w:val="0052284D"/>
    <w:rsid w:val="00522EF5"/>
    <w:rsid w:val="00525610"/>
    <w:rsid w:val="0053084C"/>
    <w:rsid w:val="00531FAA"/>
    <w:rsid w:val="005347DF"/>
    <w:rsid w:val="00536BAC"/>
    <w:rsid w:val="00536C47"/>
    <w:rsid w:val="00542C62"/>
    <w:rsid w:val="00542EC2"/>
    <w:rsid w:val="00543CE7"/>
    <w:rsid w:val="0054505D"/>
    <w:rsid w:val="0054713A"/>
    <w:rsid w:val="00547919"/>
    <w:rsid w:val="005506C3"/>
    <w:rsid w:val="0055194B"/>
    <w:rsid w:val="005569EA"/>
    <w:rsid w:val="0055759C"/>
    <w:rsid w:val="00562BDF"/>
    <w:rsid w:val="00564380"/>
    <w:rsid w:val="00564BDD"/>
    <w:rsid w:val="00566797"/>
    <w:rsid w:val="00566B37"/>
    <w:rsid w:val="00566D1C"/>
    <w:rsid w:val="00567048"/>
    <w:rsid w:val="005703D3"/>
    <w:rsid w:val="00572A8D"/>
    <w:rsid w:val="0057304F"/>
    <w:rsid w:val="005747F9"/>
    <w:rsid w:val="005752E8"/>
    <w:rsid w:val="00576A87"/>
    <w:rsid w:val="005804F3"/>
    <w:rsid w:val="00582CF7"/>
    <w:rsid w:val="00583156"/>
    <w:rsid w:val="00584292"/>
    <w:rsid w:val="00585AA6"/>
    <w:rsid w:val="00586D47"/>
    <w:rsid w:val="0058765A"/>
    <w:rsid w:val="005909AE"/>
    <w:rsid w:val="005929E2"/>
    <w:rsid w:val="00592CDF"/>
    <w:rsid w:val="00595A1D"/>
    <w:rsid w:val="005977CF"/>
    <w:rsid w:val="005A18E6"/>
    <w:rsid w:val="005A2420"/>
    <w:rsid w:val="005A311D"/>
    <w:rsid w:val="005A58E2"/>
    <w:rsid w:val="005A6278"/>
    <w:rsid w:val="005B2481"/>
    <w:rsid w:val="005B3932"/>
    <w:rsid w:val="005B51B0"/>
    <w:rsid w:val="005B7944"/>
    <w:rsid w:val="005C16DC"/>
    <w:rsid w:val="005C1A78"/>
    <w:rsid w:val="005C2C13"/>
    <w:rsid w:val="005C400C"/>
    <w:rsid w:val="005C5160"/>
    <w:rsid w:val="005C6CF7"/>
    <w:rsid w:val="005C740A"/>
    <w:rsid w:val="005C7C5D"/>
    <w:rsid w:val="005D6EF4"/>
    <w:rsid w:val="005E0BB5"/>
    <w:rsid w:val="005E322E"/>
    <w:rsid w:val="005E7F3C"/>
    <w:rsid w:val="005F10D1"/>
    <w:rsid w:val="005F19B3"/>
    <w:rsid w:val="005F39C9"/>
    <w:rsid w:val="005F7152"/>
    <w:rsid w:val="005F7D60"/>
    <w:rsid w:val="0060005A"/>
    <w:rsid w:val="006007D4"/>
    <w:rsid w:val="00601510"/>
    <w:rsid w:val="00602A78"/>
    <w:rsid w:val="00602DE6"/>
    <w:rsid w:val="00603211"/>
    <w:rsid w:val="006033EF"/>
    <w:rsid w:val="0060481B"/>
    <w:rsid w:val="00607609"/>
    <w:rsid w:val="00613444"/>
    <w:rsid w:val="00613FDA"/>
    <w:rsid w:val="00614882"/>
    <w:rsid w:val="006208C1"/>
    <w:rsid w:val="006261B6"/>
    <w:rsid w:val="00626FF8"/>
    <w:rsid w:val="00631504"/>
    <w:rsid w:val="00631CF8"/>
    <w:rsid w:val="00632423"/>
    <w:rsid w:val="00634406"/>
    <w:rsid w:val="00634BBA"/>
    <w:rsid w:val="00634D45"/>
    <w:rsid w:val="006369DC"/>
    <w:rsid w:val="00637033"/>
    <w:rsid w:val="006371E1"/>
    <w:rsid w:val="00642574"/>
    <w:rsid w:val="006443FB"/>
    <w:rsid w:val="00645743"/>
    <w:rsid w:val="00645BEA"/>
    <w:rsid w:val="006462D4"/>
    <w:rsid w:val="00651F02"/>
    <w:rsid w:val="00651FED"/>
    <w:rsid w:val="00653DF5"/>
    <w:rsid w:val="00656829"/>
    <w:rsid w:val="0065741C"/>
    <w:rsid w:val="006607E2"/>
    <w:rsid w:val="006607E4"/>
    <w:rsid w:val="006608C0"/>
    <w:rsid w:val="00661EA9"/>
    <w:rsid w:val="0066326A"/>
    <w:rsid w:val="0066637D"/>
    <w:rsid w:val="00667D7D"/>
    <w:rsid w:val="006731B7"/>
    <w:rsid w:val="00675305"/>
    <w:rsid w:val="00675878"/>
    <w:rsid w:val="006766FE"/>
    <w:rsid w:val="0067777E"/>
    <w:rsid w:val="00680EAE"/>
    <w:rsid w:val="00682758"/>
    <w:rsid w:val="00684B6A"/>
    <w:rsid w:val="006850AB"/>
    <w:rsid w:val="00685ADA"/>
    <w:rsid w:val="00687AC5"/>
    <w:rsid w:val="00687FB6"/>
    <w:rsid w:val="00694503"/>
    <w:rsid w:val="006950CD"/>
    <w:rsid w:val="00697777"/>
    <w:rsid w:val="00697C4D"/>
    <w:rsid w:val="006A15B2"/>
    <w:rsid w:val="006A5081"/>
    <w:rsid w:val="006A67EC"/>
    <w:rsid w:val="006B02DF"/>
    <w:rsid w:val="006B0E85"/>
    <w:rsid w:val="006B10A7"/>
    <w:rsid w:val="006B1C72"/>
    <w:rsid w:val="006B226E"/>
    <w:rsid w:val="006B2C59"/>
    <w:rsid w:val="006B765B"/>
    <w:rsid w:val="006B7AF8"/>
    <w:rsid w:val="006C12A5"/>
    <w:rsid w:val="006C2260"/>
    <w:rsid w:val="006C5917"/>
    <w:rsid w:val="006D069F"/>
    <w:rsid w:val="006D134F"/>
    <w:rsid w:val="006D1CEA"/>
    <w:rsid w:val="006D30B6"/>
    <w:rsid w:val="006D4246"/>
    <w:rsid w:val="006D539D"/>
    <w:rsid w:val="006D545B"/>
    <w:rsid w:val="006E0EBA"/>
    <w:rsid w:val="006E14D8"/>
    <w:rsid w:val="006E2A4D"/>
    <w:rsid w:val="006E3175"/>
    <w:rsid w:val="006E54B9"/>
    <w:rsid w:val="006E6145"/>
    <w:rsid w:val="006E68C2"/>
    <w:rsid w:val="006E6CAD"/>
    <w:rsid w:val="006F0233"/>
    <w:rsid w:val="006F052A"/>
    <w:rsid w:val="006F11D9"/>
    <w:rsid w:val="006F2E99"/>
    <w:rsid w:val="006F4A63"/>
    <w:rsid w:val="006F78C7"/>
    <w:rsid w:val="00702464"/>
    <w:rsid w:val="0070455F"/>
    <w:rsid w:val="00704FE8"/>
    <w:rsid w:val="00705157"/>
    <w:rsid w:val="00707D0F"/>
    <w:rsid w:val="00711A95"/>
    <w:rsid w:val="00711B35"/>
    <w:rsid w:val="00714002"/>
    <w:rsid w:val="0071695B"/>
    <w:rsid w:val="00717C9F"/>
    <w:rsid w:val="00721BC2"/>
    <w:rsid w:val="007236BB"/>
    <w:rsid w:val="0073121A"/>
    <w:rsid w:val="007338EE"/>
    <w:rsid w:val="00734917"/>
    <w:rsid w:val="007356DF"/>
    <w:rsid w:val="00735C5F"/>
    <w:rsid w:val="00736ECF"/>
    <w:rsid w:val="00737399"/>
    <w:rsid w:val="007416B9"/>
    <w:rsid w:val="00743441"/>
    <w:rsid w:val="0074491B"/>
    <w:rsid w:val="00745FED"/>
    <w:rsid w:val="00746155"/>
    <w:rsid w:val="0075000F"/>
    <w:rsid w:val="00751CD3"/>
    <w:rsid w:val="0075306F"/>
    <w:rsid w:val="0075785F"/>
    <w:rsid w:val="0076642B"/>
    <w:rsid w:val="0076708A"/>
    <w:rsid w:val="007677F4"/>
    <w:rsid w:val="00767DBF"/>
    <w:rsid w:val="00774A0F"/>
    <w:rsid w:val="00775786"/>
    <w:rsid w:val="007806FA"/>
    <w:rsid w:val="00780A05"/>
    <w:rsid w:val="00780C96"/>
    <w:rsid w:val="00781B8A"/>
    <w:rsid w:val="00782065"/>
    <w:rsid w:val="00786499"/>
    <w:rsid w:val="007915D1"/>
    <w:rsid w:val="007939CE"/>
    <w:rsid w:val="00794AFF"/>
    <w:rsid w:val="00794C9E"/>
    <w:rsid w:val="00797BAD"/>
    <w:rsid w:val="007A059C"/>
    <w:rsid w:val="007A05BA"/>
    <w:rsid w:val="007A0AD5"/>
    <w:rsid w:val="007A16D4"/>
    <w:rsid w:val="007A480A"/>
    <w:rsid w:val="007A6272"/>
    <w:rsid w:val="007A655C"/>
    <w:rsid w:val="007A7183"/>
    <w:rsid w:val="007B5003"/>
    <w:rsid w:val="007B535A"/>
    <w:rsid w:val="007B7218"/>
    <w:rsid w:val="007B78B1"/>
    <w:rsid w:val="007C0D49"/>
    <w:rsid w:val="007C1C0E"/>
    <w:rsid w:val="007C22A1"/>
    <w:rsid w:val="007C2E05"/>
    <w:rsid w:val="007C3C33"/>
    <w:rsid w:val="007C5472"/>
    <w:rsid w:val="007C55F5"/>
    <w:rsid w:val="007D5717"/>
    <w:rsid w:val="007D65B2"/>
    <w:rsid w:val="007E0B8A"/>
    <w:rsid w:val="007E33E8"/>
    <w:rsid w:val="007E558F"/>
    <w:rsid w:val="007E7CBB"/>
    <w:rsid w:val="007F2722"/>
    <w:rsid w:val="007F276B"/>
    <w:rsid w:val="007F28F3"/>
    <w:rsid w:val="007F3AF5"/>
    <w:rsid w:val="007F4531"/>
    <w:rsid w:val="007F553F"/>
    <w:rsid w:val="00800200"/>
    <w:rsid w:val="00804271"/>
    <w:rsid w:val="00806C08"/>
    <w:rsid w:val="00811CB4"/>
    <w:rsid w:val="0081379B"/>
    <w:rsid w:val="00813B38"/>
    <w:rsid w:val="00815200"/>
    <w:rsid w:val="00815360"/>
    <w:rsid w:val="008164BC"/>
    <w:rsid w:val="008178AB"/>
    <w:rsid w:val="00817BFB"/>
    <w:rsid w:val="00821BF8"/>
    <w:rsid w:val="0082253E"/>
    <w:rsid w:val="00822CD7"/>
    <w:rsid w:val="00822E73"/>
    <w:rsid w:val="008247F9"/>
    <w:rsid w:val="008254BB"/>
    <w:rsid w:val="00826515"/>
    <w:rsid w:val="008277AC"/>
    <w:rsid w:val="0083165A"/>
    <w:rsid w:val="00832ABC"/>
    <w:rsid w:val="00832FFF"/>
    <w:rsid w:val="00835067"/>
    <w:rsid w:val="00837DAE"/>
    <w:rsid w:val="00843219"/>
    <w:rsid w:val="0084429D"/>
    <w:rsid w:val="00844605"/>
    <w:rsid w:val="0084740A"/>
    <w:rsid w:val="0085203D"/>
    <w:rsid w:val="008530AD"/>
    <w:rsid w:val="00853850"/>
    <w:rsid w:val="0085703A"/>
    <w:rsid w:val="00861998"/>
    <w:rsid w:val="00862927"/>
    <w:rsid w:val="0086298D"/>
    <w:rsid w:val="00862DA3"/>
    <w:rsid w:val="00867AA9"/>
    <w:rsid w:val="00870C79"/>
    <w:rsid w:val="00873963"/>
    <w:rsid w:val="008746EC"/>
    <w:rsid w:val="00875308"/>
    <w:rsid w:val="00877273"/>
    <w:rsid w:val="00877C78"/>
    <w:rsid w:val="00882CF2"/>
    <w:rsid w:val="0088359E"/>
    <w:rsid w:val="00883AAA"/>
    <w:rsid w:val="008841A8"/>
    <w:rsid w:val="008859C7"/>
    <w:rsid w:val="008911FC"/>
    <w:rsid w:val="00893AAE"/>
    <w:rsid w:val="00895BB7"/>
    <w:rsid w:val="008A0003"/>
    <w:rsid w:val="008A0A62"/>
    <w:rsid w:val="008A3D21"/>
    <w:rsid w:val="008A3F20"/>
    <w:rsid w:val="008A5CD4"/>
    <w:rsid w:val="008A6C0A"/>
    <w:rsid w:val="008B0820"/>
    <w:rsid w:val="008B0FFE"/>
    <w:rsid w:val="008B17B8"/>
    <w:rsid w:val="008B274F"/>
    <w:rsid w:val="008B402E"/>
    <w:rsid w:val="008B4D56"/>
    <w:rsid w:val="008B4F53"/>
    <w:rsid w:val="008B6F37"/>
    <w:rsid w:val="008C084E"/>
    <w:rsid w:val="008C158B"/>
    <w:rsid w:val="008C1D7D"/>
    <w:rsid w:val="008C2039"/>
    <w:rsid w:val="008D1EEE"/>
    <w:rsid w:val="008D4BAF"/>
    <w:rsid w:val="008D559F"/>
    <w:rsid w:val="008D6F2A"/>
    <w:rsid w:val="008E0980"/>
    <w:rsid w:val="008E0E0E"/>
    <w:rsid w:val="008E21EE"/>
    <w:rsid w:val="008E664D"/>
    <w:rsid w:val="008F0338"/>
    <w:rsid w:val="008F1366"/>
    <w:rsid w:val="008F43B3"/>
    <w:rsid w:val="008F58F4"/>
    <w:rsid w:val="009034EB"/>
    <w:rsid w:val="00905B84"/>
    <w:rsid w:val="00910881"/>
    <w:rsid w:val="00915E08"/>
    <w:rsid w:val="0091622B"/>
    <w:rsid w:val="009177C4"/>
    <w:rsid w:val="009179ED"/>
    <w:rsid w:val="00917DD6"/>
    <w:rsid w:val="009204C9"/>
    <w:rsid w:val="00922332"/>
    <w:rsid w:val="0092400D"/>
    <w:rsid w:val="00924E7D"/>
    <w:rsid w:val="0092527F"/>
    <w:rsid w:val="00930D9A"/>
    <w:rsid w:val="009328DB"/>
    <w:rsid w:val="00933363"/>
    <w:rsid w:val="0093357E"/>
    <w:rsid w:val="00933FC6"/>
    <w:rsid w:val="00934856"/>
    <w:rsid w:val="00934E18"/>
    <w:rsid w:val="00936078"/>
    <w:rsid w:val="00941D54"/>
    <w:rsid w:val="00942612"/>
    <w:rsid w:val="009434A3"/>
    <w:rsid w:val="00944184"/>
    <w:rsid w:val="00946223"/>
    <w:rsid w:val="009506CD"/>
    <w:rsid w:val="00951A79"/>
    <w:rsid w:val="009522C9"/>
    <w:rsid w:val="0095395C"/>
    <w:rsid w:val="00953EB1"/>
    <w:rsid w:val="009546AB"/>
    <w:rsid w:val="009557EE"/>
    <w:rsid w:val="009558F5"/>
    <w:rsid w:val="00956CD9"/>
    <w:rsid w:val="009574C6"/>
    <w:rsid w:val="00960269"/>
    <w:rsid w:val="009602CF"/>
    <w:rsid w:val="00960E49"/>
    <w:rsid w:val="0096210A"/>
    <w:rsid w:val="00963BDD"/>
    <w:rsid w:val="00965EFE"/>
    <w:rsid w:val="00967C68"/>
    <w:rsid w:val="009741AC"/>
    <w:rsid w:val="00975138"/>
    <w:rsid w:val="00975918"/>
    <w:rsid w:val="00975C73"/>
    <w:rsid w:val="009763CC"/>
    <w:rsid w:val="00976E68"/>
    <w:rsid w:val="00980EDE"/>
    <w:rsid w:val="00981767"/>
    <w:rsid w:val="009828AA"/>
    <w:rsid w:val="00990499"/>
    <w:rsid w:val="00990B8C"/>
    <w:rsid w:val="00992675"/>
    <w:rsid w:val="00992DED"/>
    <w:rsid w:val="00994D33"/>
    <w:rsid w:val="009975B1"/>
    <w:rsid w:val="00997C1E"/>
    <w:rsid w:val="009A1478"/>
    <w:rsid w:val="009A1ACB"/>
    <w:rsid w:val="009A5398"/>
    <w:rsid w:val="009A5A43"/>
    <w:rsid w:val="009A61D1"/>
    <w:rsid w:val="009A6B8B"/>
    <w:rsid w:val="009B2FF9"/>
    <w:rsid w:val="009B353D"/>
    <w:rsid w:val="009B3FBB"/>
    <w:rsid w:val="009B5654"/>
    <w:rsid w:val="009B57F0"/>
    <w:rsid w:val="009B6282"/>
    <w:rsid w:val="009B6554"/>
    <w:rsid w:val="009B6F82"/>
    <w:rsid w:val="009B6FDC"/>
    <w:rsid w:val="009C146F"/>
    <w:rsid w:val="009C253A"/>
    <w:rsid w:val="009C4E91"/>
    <w:rsid w:val="009C5AC9"/>
    <w:rsid w:val="009C678C"/>
    <w:rsid w:val="009C7131"/>
    <w:rsid w:val="009D02B0"/>
    <w:rsid w:val="009D31C3"/>
    <w:rsid w:val="009D47A5"/>
    <w:rsid w:val="009D4A47"/>
    <w:rsid w:val="009D55F2"/>
    <w:rsid w:val="009D5933"/>
    <w:rsid w:val="009D7E83"/>
    <w:rsid w:val="009E038B"/>
    <w:rsid w:val="009E2339"/>
    <w:rsid w:val="009E42A7"/>
    <w:rsid w:val="009E5C16"/>
    <w:rsid w:val="009E6700"/>
    <w:rsid w:val="009E677A"/>
    <w:rsid w:val="009E6A04"/>
    <w:rsid w:val="009E7333"/>
    <w:rsid w:val="009E73DD"/>
    <w:rsid w:val="009F1FF2"/>
    <w:rsid w:val="009F2A52"/>
    <w:rsid w:val="009F308D"/>
    <w:rsid w:val="009F358D"/>
    <w:rsid w:val="009F4837"/>
    <w:rsid w:val="009F7231"/>
    <w:rsid w:val="009F734C"/>
    <w:rsid w:val="009F7F17"/>
    <w:rsid w:val="00A02574"/>
    <w:rsid w:val="00A02F2C"/>
    <w:rsid w:val="00A0319A"/>
    <w:rsid w:val="00A03D5C"/>
    <w:rsid w:val="00A10A2C"/>
    <w:rsid w:val="00A13F7E"/>
    <w:rsid w:val="00A14FCF"/>
    <w:rsid w:val="00A206A7"/>
    <w:rsid w:val="00A2074C"/>
    <w:rsid w:val="00A20CB6"/>
    <w:rsid w:val="00A21B1A"/>
    <w:rsid w:val="00A30D53"/>
    <w:rsid w:val="00A31FD5"/>
    <w:rsid w:val="00A3294D"/>
    <w:rsid w:val="00A35A53"/>
    <w:rsid w:val="00A3652D"/>
    <w:rsid w:val="00A36C21"/>
    <w:rsid w:val="00A37225"/>
    <w:rsid w:val="00A37542"/>
    <w:rsid w:val="00A379EC"/>
    <w:rsid w:val="00A4012A"/>
    <w:rsid w:val="00A40825"/>
    <w:rsid w:val="00A4484A"/>
    <w:rsid w:val="00A44F63"/>
    <w:rsid w:val="00A45CBE"/>
    <w:rsid w:val="00A47A6B"/>
    <w:rsid w:val="00A52E0E"/>
    <w:rsid w:val="00A55FED"/>
    <w:rsid w:val="00A56222"/>
    <w:rsid w:val="00A57515"/>
    <w:rsid w:val="00A57BF7"/>
    <w:rsid w:val="00A60519"/>
    <w:rsid w:val="00A625D4"/>
    <w:rsid w:val="00A6392E"/>
    <w:rsid w:val="00A65FE6"/>
    <w:rsid w:val="00A66363"/>
    <w:rsid w:val="00A66A35"/>
    <w:rsid w:val="00A67688"/>
    <w:rsid w:val="00A70158"/>
    <w:rsid w:val="00A728FD"/>
    <w:rsid w:val="00A759BA"/>
    <w:rsid w:val="00A765BA"/>
    <w:rsid w:val="00A80BE7"/>
    <w:rsid w:val="00A8101F"/>
    <w:rsid w:val="00A90A5F"/>
    <w:rsid w:val="00A91C74"/>
    <w:rsid w:val="00A92AA5"/>
    <w:rsid w:val="00A93C3D"/>
    <w:rsid w:val="00A95087"/>
    <w:rsid w:val="00A97F27"/>
    <w:rsid w:val="00AA0898"/>
    <w:rsid w:val="00AA1D24"/>
    <w:rsid w:val="00AA5D34"/>
    <w:rsid w:val="00AA6D13"/>
    <w:rsid w:val="00AB2B37"/>
    <w:rsid w:val="00AB2ED5"/>
    <w:rsid w:val="00AB387A"/>
    <w:rsid w:val="00AB477D"/>
    <w:rsid w:val="00AC1739"/>
    <w:rsid w:val="00AC255B"/>
    <w:rsid w:val="00AC2BB3"/>
    <w:rsid w:val="00AC38C4"/>
    <w:rsid w:val="00AC505A"/>
    <w:rsid w:val="00AC5250"/>
    <w:rsid w:val="00AD05ED"/>
    <w:rsid w:val="00AD0A14"/>
    <w:rsid w:val="00AD23F0"/>
    <w:rsid w:val="00AD355F"/>
    <w:rsid w:val="00AD4BF4"/>
    <w:rsid w:val="00AD4CF3"/>
    <w:rsid w:val="00AD7020"/>
    <w:rsid w:val="00AE2AB0"/>
    <w:rsid w:val="00AE4434"/>
    <w:rsid w:val="00AE556A"/>
    <w:rsid w:val="00AF07A5"/>
    <w:rsid w:val="00AF0D0E"/>
    <w:rsid w:val="00AF0E30"/>
    <w:rsid w:val="00AF28BF"/>
    <w:rsid w:val="00AF390E"/>
    <w:rsid w:val="00AF4286"/>
    <w:rsid w:val="00AF683E"/>
    <w:rsid w:val="00B008B0"/>
    <w:rsid w:val="00B10C8C"/>
    <w:rsid w:val="00B11974"/>
    <w:rsid w:val="00B14551"/>
    <w:rsid w:val="00B16B3C"/>
    <w:rsid w:val="00B213F4"/>
    <w:rsid w:val="00B23064"/>
    <w:rsid w:val="00B236ED"/>
    <w:rsid w:val="00B2479B"/>
    <w:rsid w:val="00B25AA4"/>
    <w:rsid w:val="00B30F87"/>
    <w:rsid w:val="00B35AA3"/>
    <w:rsid w:val="00B40078"/>
    <w:rsid w:val="00B402F4"/>
    <w:rsid w:val="00B42CFB"/>
    <w:rsid w:val="00B4480D"/>
    <w:rsid w:val="00B44BDF"/>
    <w:rsid w:val="00B45F8F"/>
    <w:rsid w:val="00B46AD9"/>
    <w:rsid w:val="00B4716F"/>
    <w:rsid w:val="00B4733A"/>
    <w:rsid w:val="00B47781"/>
    <w:rsid w:val="00B50836"/>
    <w:rsid w:val="00B5348F"/>
    <w:rsid w:val="00B5798F"/>
    <w:rsid w:val="00B57D78"/>
    <w:rsid w:val="00B60823"/>
    <w:rsid w:val="00B612AC"/>
    <w:rsid w:val="00B61BBA"/>
    <w:rsid w:val="00B62B6C"/>
    <w:rsid w:val="00B6389F"/>
    <w:rsid w:val="00B64000"/>
    <w:rsid w:val="00B741C3"/>
    <w:rsid w:val="00B758EB"/>
    <w:rsid w:val="00B7755D"/>
    <w:rsid w:val="00B77F76"/>
    <w:rsid w:val="00B83030"/>
    <w:rsid w:val="00B8415B"/>
    <w:rsid w:val="00B85752"/>
    <w:rsid w:val="00B85C26"/>
    <w:rsid w:val="00B87643"/>
    <w:rsid w:val="00B911A6"/>
    <w:rsid w:val="00B91ACA"/>
    <w:rsid w:val="00B94E35"/>
    <w:rsid w:val="00B95268"/>
    <w:rsid w:val="00B95CF0"/>
    <w:rsid w:val="00B968D8"/>
    <w:rsid w:val="00BA5C32"/>
    <w:rsid w:val="00BA6239"/>
    <w:rsid w:val="00BA73C3"/>
    <w:rsid w:val="00BA75BA"/>
    <w:rsid w:val="00BB1DA8"/>
    <w:rsid w:val="00BB6BA1"/>
    <w:rsid w:val="00BC0110"/>
    <w:rsid w:val="00BC1F54"/>
    <w:rsid w:val="00BC2498"/>
    <w:rsid w:val="00BC469B"/>
    <w:rsid w:val="00BC7524"/>
    <w:rsid w:val="00BD0967"/>
    <w:rsid w:val="00BD0DC8"/>
    <w:rsid w:val="00BD228B"/>
    <w:rsid w:val="00BD25A2"/>
    <w:rsid w:val="00BD544C"/>
    <w:rsid w:val="00BD5B2D"/>
    <w:rsid w:val="00BD6FB2"/>
    <w:rsid w:val="00BE0CB5"/>
    <w:rsid w:val="00BE14E5"/>
    <w:rsid w:val="00BE1F00"/>
    <w:rsid w:val="00BE3728"/>
    <w:rsid w:val="00BE5F53"/>
    <w:rsid w:val="00BE7BAC"/>
    <w:rsid w:val="00BF0079"/>
    <w:rsid w:val="00BF165C"/>
    <w:rsid w:val="00BF2C8D"/>
    <w:rsid w:val="00BF4492"/>
    <w:rsid w:val="00BF4A10"/>
    <w:rsid w:val="00BF57BB"/>
    <w:rsid w:val="00C0001A"/>
    <w:rsid w:val="00C06FC1"/>
    <w:rsid w:val="00C10A5A"/>
    <w:rsid w:val="00C13E35"/>
    <w:rsid w:val="00C15469"/>
    <w:rsid w:val="00C17EBC"/>
    <w:rsid w:val="00C238BF"/>
    <w:rsid w:val="00C277CD"/>
    <w:rsid w:val="00C31FDA"/>
    <w:rsid w:val="00C320D4"/>
    <w:rsid w:val="00C32C42"/>
    <w:rsid w:val="00C33D42"/>
    <w:rsid w:val="00C37DD5"/>
    <w:rsid w:val="00C41BAA"/>
    <w:rsid w:val="00C42435"/>
    <w:rsid w:val="00C44E2B"/>
    <w:rsid w:val="00C50688"/>
    <w:rsid w:val="00C50EEF"/>
    <w:rsid w:val="00C5172D"/>
    <w:rsid w:val="00C54933"/>
    <w:rsid w:val="00C5502F"/>
    <w:rsid w:val="00C56581"/>
    <w:rsid w:val="00C57A5B"/>
    <w:rsid w:val="00C60B73"/>
    <w:rsid w:val="00C63536"/>
    <w:rsid w:val="00C647FC"/>
    <w:rsid w:val="00C65A19"/>
    <w:rsid w:val="00C66D23"/>
    <w:rsid w:val="00C67075"/>
    <w:rsid w:val="00C674E3"/>
    <w:rsid w:val="00C7053D"/>
    <w:rsid w:val="00C72B7D"/>
    <w:rsid w:val="00C7525E"/>
    <w:rsid w:val="00C760E3"/>
    <w:rsid w:val="00C76E0E"/>
    <w:rsid w:val="00C770CA"/>
    <w:rsid w:val="00C775AA"/>
    <w:rsid w:val="00C8137F"/>
    <w:rsid w:val="00C826C3"/>
    <w:rsid w:val="00C85ED1"/>
    <w:rsid w:val="00C8648E"/>
    <w:rsid w:val="00C867F3"/>
    <w:rsid w:val="00C878EE"/>
    <w:rsid w:val="00C902C7"/>
    <w:rsid w:val="00C91F4E"/>
    <w:rsid w:val="00C93FD5"/>
    <w:rsid w:val="00C944C0"/>
    <w:rsid w:val="00C949D1"/>
    <w:rsid w:val="00C95773"/>
    <w:rsid w:val="00C9717C"/>
    <w:rsid w:val="00CA30EC"/>
    <w:rsid w:val="00CA552B"/>
    <w:rsid w:val="00CA5676"/>
    <w:rsid w:val="00CA5BB0"/>
    <w:rsid w:val="00CA7413"/>
    <w:rsid w:val="00CB0B80"/>
    <w:rsid w:val="00CB2128"/>
    <w:rsid w:val="00CB242A"/>
    <w:rsid w:val="00CB2CDC"/>
    <w:rsid w:val="00CB34FA"/>
    <w:rsid w:val="00CB3F85"/>
    <w:rsid w:val="00CB4900"/>
    <w:rsid w:val="00CC020D"/>
    <w:rsid w:val="00CC0351"/>
    <w:rsid w:val="00CC03EB"/>
    <w:rsid w:val="00CC466F"/>
    <w:rsid w:val="00CC4C36"/>
    <w:rsid w:val="00CC5F30"/>
    <w:rsid w:val="00CD0F69"/>
    <w:rsid w:val="00CD14B3"/>
    <w:rsid w:val="00CD3A5F"/>
    <w:rsid w:val="00CD5953"/>
    <w:rsid w:val="00CE33FA"/>
    <w:rsid w:val="00CE5E86"/>
    <w:rsid w:val="00CE71E5"/>
    <w:rsid w:val="00CE7429"/>
    <w:rsid w:val="00CE767B"/>
    <w:rsid w:val="00CE7984"/>
    <w:rsid w:val="00CE7FD3"/>
    <w:rsid w:val="00CF363E"/>
    <w:rsid w:val="00CF57DF"/>
    <w:rsid w:val="00CF5AF9"/>
    <w:rsid w:val="00CF5EC3"/>
    <w:rsid w:val="00CF7072"/>
    <w:rsid w:val="00CF7A56"/>
    <w:rsid w:val="00D012CD"/>
    <w:rsid w:val="00D05171"/>
    <w:rsid w:val="00D10455"/>
    <w:rsid w:val="00D127FE"/>
    <w:rsid w:val="00D20989"/>
    <w:rsid w:val="00D2281D"/>
    <w:rsid w:val="00D2339F"/>
    <w:rsid w:val="00D24996"/>
    <w:rsid w:val="00D3088E"/>
    <w:rsid w:val="00D30DE8"/>
    <w:rsid w:val="00D32C30"/>
    <w:rsid w:val="00D345B6"/>
    <w:rsid w:val="00D3732E"/>
    <w:rsid w:val="00D4094F"/>
    <w:rsid w:val="00D42B22"/>
    <w:rsid w:val="00D434FA"/>
    <w:rsid w:val="00D47417"/>
    <w:rsid w:val="00D47B5E"/>
    <w:rsid w:val="00D50626"/>
    <w:rsid w:val="00D51F8F"/>
    <w:rsid w:val="00D532F2"/>
    <w:rsid w:val="00D5417A"/>
    <w:rsid w:val="00D54F85"/>
    <w:rsid w:val="00D54F95"/>
    <w:rsid w:val="00D61B92"/>
    <w:rsid w:val="00D63D4B"/>
    <w:rsid w:val="00D648C0"/>
    <w:rsid w:val="00D658E5"/>
    <w:rsid w:val="00D66CA1"/>
    <w:rsid w:val="00D719E8"/>
    <w:rsid w:val="00D740D2"/>
    <w:rsid w:val="00D81BB8"/>
    <w:rsid w:val="00D84488"/>
    <w:rsid w:val="00D8495F"/>
    <w:rsid w:val="00D849B1"/>
    <w:rsid w:val="00D867E6"/>
    <w:rsid w:val="00D91E2D"/>
    <w:rsid w:val="00D9303C"/>
    <w:rsid w:val="00D973C0"/>
    <w:rsid w:val="00DA0672"/>
    <w:rsid w:val="00DA0714"/>
    <w:rsid w:val="00DA3FD4"/>
    <w:rsid w:val="00DA4532"/>
    <w:rsid w:val="00DA4CBC"/>
    <w:rsid w:val="00DA5CD9"/>
    <w:rsid w:val="00DA6B7D"/>
    <w:rsid w:val="00DB290B"/>
    <w:rsid w:val="00DB4813"/>
    <w:rsid w:val="00DB4C12"/>
    <w:rsid w:val="00DB7AA0"/>
    <w:rsid w:val="00DC02C0"/>
    <w:rsid w:val="00DC1C3A"/>
    <w:rsid w:val="00DC23B8"/>
    <w:rsid w:val="00DC3522"/>
    <w:rsid w:val="00DC3F63"/>
    <w:rsid w:val="00DC4002"/>
    <w:rsid w:val="00DC5F6A"/>
    <w:rsid w:val="00DC65FD"/>
    <w:rsid w:val="00DC7C28"/>
    <w:rsid w:val="00DD02C9"/>
    <w:rsid w:val="00DD0375"/>
    <w:rsid w:val="00DD52B4"/>
    <w:rsid w:val="00DE01F2"/>
    <w:rsid w:val="00DE0B6F"/>
    <w:rsid w:val="00DE0EF8"/>
    <w:rsid w:val="00DE5504"/>
    <w:rsid w:val="00DE60E7"/>
    <w:rsid w:val="00DE7174"/>
    <w:rsid w:val="00DE7A3F"/>
    <w:rsid w:val="00DF04BB"/>
    <w:rsid w:val="00DF1F30"/>
    <w:rsid w:val="00DF412A"/>
    <w:rsid w:val="00DF44BF"/>
    <w:rsid w:val="00DF56F1"/>
    <w:rsid w:val="00DF5EB0"/>
    <w:rsid w:val="00E006B6"/>
    <w:rsid w:val="00E0250C"/>
    <w:rsid w:val="00E0482C"/>
    <w:rsid w:val="00E06FF4"/>
    <w:rsid w:val="00E07B9D"/>
    <w:rsid w:val="00E101C7"/>
    <w:rsid w:val="00E1126F"/>
    <w:rsid w:val="00E132EA"/>
    <w:rsid w:val="00E142E4"/>
    <w:rsid w:val="00E16455"/>
    <w:rsid w:val="00E1695E"/>
    <w:rsid w:val="00E21B83"/>
    <w:rsid w:val="00E26EE4"/>
    <w:rsid w:val="00E30017"/>
    <w:rsid w:val="00E33A67"/>
    <w:rsid w:val="00E34530"/>
    <w:rsid w:val="00E352E0"/>
    <w:rsid w:val="00E36508"/>
    <w:rsid w:val="00E37E3D"/>
    <w:rsid w:val="00E42AF9"/>
    <w:rsid w:val="00E444E6"/>
    <w:rsid w:val="00E448A3"/>
    <w:rsid w:val="00E4710A"/>
    <w:rsid w:val="00E47685"/>
    <w:rsid w:val="00E50F83"/>
    <w:rsid w:val="00E52B09"/>
    <w:rsid w:val="00E531E7"/>
    <w:rsid w:val="00E53308"/>
    <w:rsid w:val="00E5439C"/>
    <w:rsid w:val="00E56773"/>
    <w:rsid w:val="00E60E7F"/>
    <w:rsid w:val="00E61349"/>
    <w:rsid w:val="00E63A00"/>
    <w:rsid w:val="00E6521A"/>
    <w:rsid w:val="00E666C5"/>
    <w:rsid w:val="00E66E6A"/>
    <w:rsid w:val="00E71684"/>
    <w:rsid w:val="00E71CD7"/>
    <w:rsid w:val="00E733A1"/>
    <w:rsid w:val="00E73A12"/>
    <w:rsid w:val="00E74DB0"/>
    <w:rsid w:val="00E750DD"/>
    <w:rsid w:val="00E77246"/>
    <w:rsid w:val="00E800C5"/>
    <w:rsid w:val="00E82DFA"/>
    <w:rsid w:val="00E835E9"/>
    <w:rsid w:val="00E83865"/>
    <w:rsid w:val="00E859FB"/>
    <w:rsid w:val="00E86310"/>
    <w:rsid w:val="00E86874"/>
    <w:rsid w:val="00E87146"/>
    <w:rsid w:val="00E91DD0"/>
    <w:rsid w:val="00E936DC"/>
    <w:rsid w:val="00E93798"/>
    <w:rsid w:val="00E95BE2"/>
    <w:rsid w:val="00EA0C08"/>
    <w:rsid w:val="00EA1DD0"/>
    <w:rsid w:val="00EA21AA"/>
    <w:rsid w:val="00EA40B0"/>
    <w:rsid w:val="00EA5669"/>
    <w:rsid w:val="00EB1399"/>
    <w:rsid w:val="00EB1C59"/>
    <w:rsid w:val="00EB3138"/>
    <w:rsid w:val="00EB3CBB"/>
    <w:rsid w:val="00EB5BA0"/>
    <w:rsid w:val="00EB7982"/>
    <w:rsid w:val="00EC3630"/>
    <w:rsid w:val="00EC3DFF"/>
    <w:rsid w:val="00EC62D4"/>
    <w:rsid w:val="00EC7ADD"/>
    <w:rsid w:val="00ED1A42"/>
    <w:rsid w:val="00ED3960"/>
    <w:rsid w:val="00ED51EF"/>
    <w:rsid w:val="00ED785C"/>
    <w:rsid w:val="00EE1158"/>
    <w:rsid w:val="00EE20A0"/>
    <w:rsid w:val="00EE40AA"/>
    <w:rsid w:val="00EE4975"/>
    <w:rsid w:val="00EE550E"/>
    <w:rsid w:val="00EF00BB"/>
    <w:rsid w:val="00EF07FE"/>
    <w:rsid w:val="00EF2404"/>
    <w:rsid w:val="00EF5333"/>
    <w:rsid w:val="00EF53DC"/>
    <w:rsid w:val="00EF5CF0"/>
    <w:rsid w:val="00EF6556"/>
    <w:rsid w:val="00EF6DD3"/>
    <w:rsid w:val="00F024BB"/>
    <w:rsid w:val="00F045DB"/>
    <w:rsid w:val="00F051FD"/>
    <w:rsid w:val="00F107B4"/>
    <w:rsid w:val="00F14BCE"/>
    <w:rsid w:val="00F14BF9"/>
    <w:rsid w:val="00F1533A"/>
    <w:rsid w:val="00F22733"/>
    <w:rsid w:val="00F25E04"/>
    <w:rsid w:val="00F27369"/>
    <w:rsid w:val="00F27FA4"/>
    <w:rsid w:val="00F30B66"/>
    <w:rsid w:val="00F33C14"/>
    <w:rsid w:val="00F3475B"/>
    <w:rsid w:val="00F36349"/>
    <w:rsid w:val="00F43556"/>
    <w:rsid w:val="00F439E3"/>
    <w:rsid w:val="00F47F50"/>
    <w:rsid w:val="00F504C2"/>
    <w:rsid w:val="00F516DD"/>
    <w:rsid w:val="00F6005C"/>
    <w:rsid w:val="00F619AF"/>
    <w:rsid w:val="00F63CA3"/>
    <w:rsid w:val="00F63DBE"/>
    <w:rsid w:val="00F67290"/>
    <w:rsid w:val="00F72062"/>
    <w:rsid w:val="00F73619"/>
    <w:rsid w:val="00F73B81"/>
    <w:rsid w:val="00F778A4"/>
    <w:rsid w:val="00F77997"/>
    <w:rsid w:val="00F8465A"/>
    <w:rsid w:val="00F86AC4"/>
    <w:rsid w:val="00F879D6"/>
    <w:rsid w:val="00F90391"/>
    <w:rsid w:val="00F90A72"/>
    <w:rsid w:val="00F9114D"/>
    <w:rsid w:val="00F9710D"/>
    <w:rsid w:val="00FA1133"/>
    <w:rsid w:val="00FA3842"/>
    <w:rsid w:val="00FA5595"/>
    <w:rsid w:val="00FA7C33"/>
    <w:rsid w:val="00FB1F0B"/>
    <w:rsid w:val="00FC02F0"/>
    <w:rsid w:val="00FC09CE"/>
    <w:rsid w:val="00FC0C8B"/>
    <w:rsid w:val="00FC47EA"/>
    <w:rsid w:val="00FC4A38"/>
    <w:rsid w:val="00FC6F6D"/>
    <w:rsid w:val="00FC7223"/>
    <w:rsid w:val="00FD1A15"/>
    <w:rsid w:val="00FD6507"/>
    <w:rsid w:val="00FE0E4F"/>
    <w:rsid w:val="00FE1A29"/>
    <w:rsid w:val="00FE357B"/>
    <w:rsid w:val="00FE79CF"/>
    <w:rsid w:val="00FE7C11"/>
    <w:rsid w:val="00FF1AF7"/>
    <w:rsid w:val="00FF51AB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7E8D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68C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68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0391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0391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91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0391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0391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0391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039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4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4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5395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7304F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039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9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039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03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03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A4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AF68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F2C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280EEB"/>
    <w:rPr>
      <w:color w:val="800080"/>
      <w:u w:val="single"/>
    </w:rPr>
  </w:style>
  <w:style w:type="paragraph" w:customStyle="1" w:styleId="xl63">
    <w:name w:val="xl63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4">
    <w:name w:val="xl64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5">
    <w:name w:val="xl65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6">
    <w:name w:val="xl66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7">
    <w:name w:val="xl67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8">
    <w:name w:val="xl68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68C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68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0391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0391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91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0391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0391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0391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039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4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4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5395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7304F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039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9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039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03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03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A4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AF68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F2C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280EEB"/>
    <w:rPr>
      <w:color w:val="800080"/>
      <w:u w:val="single"/>
    </w:rPr>
  </w:style>
  <w:style w:type="paragraph" w:customStyle="1" w:styleId="xl63">
    <w:name w:val="xl63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4">
    <w:name w:val="xl64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5">
    <w:name w:val="xl65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6">
    <w:name w:val="xl66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7">
    <w:name w:val="xl67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8">
    <w:name w:val="xl68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7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microsoft.com/office/2007/relationships/stylesWithEffects" Target="stylesWithEffect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hyperlink" Target="mailto:rubyphdwork@gmail.com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2</Pages>
  <Words>1541</Words>
  <Characters>878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ca cmda</dc:creator>
  <cp:lastModifiedBy>Balasubramaniam Ranganathan</cp:lastModifiedBy>
  <cp:revision>68</cp:revision>
  <dcterms:created xsi:type="dcterms:W3CDTF">2024-04-19T06:09:00Z</dcterms:created>
  <dcterms:modified xsi:type="dcterms:W3CDTF">2024-04-20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cb896d-b79a-4280-9705-2318841de7f3</vt:lpwstr>
  </property>
</Properties>
</file>